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34177" w14:textId="3B593954" w:rsidR="00C149F4" w:rsidRDefault="00142E74" w:rsidP="00C22A81">
      <w:pPr>
        <w:spacing w:after="0"/>
        <w:ind w:left="566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     </w:t>
      </w:r>
      <w:r w:rsidR="00E37095">
        <w:rPr>
          <w:rFonts w:asciiTheme="minorHAnsi" w:eastAsia="Times New Roman" w:hAnsiTheme="minorHAnsi" w:cstheme="minorHAnsi"/>
          <w:sz w:val="24"/>
          <w:szCs w:val="24"/>
          <w:lang w:eastAsia="pl-PL"/>
        </w:rPr>
        <w:t>Bydgoszcz</w:t>
      </w:r>
      <w:r w:rsidR="008D55E7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, </w:t>
      </w:r>
      <w:r w:rsidR="000D0834">
        <w:rPr>
          <w:rFonts w:asciiTheme="minorHAnsi" w:eastAsia="Times New Roman" w:hAnsiTheme="minorHAnsi" w:cstheme="minorHAnsi"/>
          <w:sz w:val="24"/>
          <w:szCs w:val="24"/>
          <w:lang w:eastAsia="pl-PL"/>
        </w:rPr>
        <w:t>03</w:t>
      </w:r>
      <w:r w:rsidR="00623221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</w:t>
      </w:r>
      <w:r w:rsidR="000D0834">
        <w:rPr>
          <w:rFonts w:asciiTheme="minorHAnsi" w:eastAsia="Times New Roman" w:hAnsiTheme="minorHAnsi" w:cstheme="minorHAnsi"/>
          <w:sz w:val="24"/>
          <w:szCs w:val="24"/>
          <w:lang w:eastAsia="pl-PL"/>
        </w:rPr>
        <w:t>grudnia</w:t>
      </w:r>
      <w:r w:rsidR="004A4125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</w:t>
      </w:r>
      <w:r w:rsidR="0060097B">
        <w:rPr>
          <w:rFonts w:asciiTheme="minorHAnsi" w:eastAsia="Times New Roman" w:hAnsiTheme="minorHAnsi" w:cstheme="minorHAnsi"/>
          <w:sz w:val="24"/>
          <w:szCs w:val="24"/>
          <w:lang w:eastAsia="pl-PL"/>
        </w:rPr>
        <w:t>201</w:t>
      </w:r>
      <w:r w:rsidR="00DF0B05">
        <w:rPr>
          <w:rFonts w:asciiTheme="minorHAnsi" w:eastAsia="Times New Roman" w:hAnsiTheme="minorHAnsi" w:cstheme="minorHAnsi"/>
          <w:sz w:val="24"/>
          <w:szCs w:val="24"/>
          <w:lang w:eastAsia="pl-PL"/>
        </w:rPr>
        <w:t>8</w:t>
      </w:r>
      <w:r w:rsidR="0060097B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r.</w:t>
      </w:r>
    </w:p>
    <w:p w14:paraId="456CF9EE" w14:textId="77777777" w:rsidR="00C149F4" w:rsidRDefault="00C149F4" w:rsidP="00C22A81">
      <w:pPr>
        <w:spacing w:after="0"/>
        <w:ind w:left="566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0611C34D" w14:textId="77777777" w:rsidR="004026BC" w:rsidRPr="001B1FE4" w:rsidRDefault="004026BC" w:rsidP="004026BC">
      <w:pPr>
        <w:spacing w:after="0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</w:p>
    <w:p w14:paraId="727E0F47" w14:textId="1A27F330" w:rsidR="004026BC" w:rsidRPr="001B1FE4" w:rsidRDefault="004026BC" w:rsidP="004026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hd w:val="clear" w:color="auto" w:fill="F2F2F2"/>
        <w:spacing w:after="0"/>
        <w:jc w:val="center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1B1FE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ZAPYTANIE OFERTOWE 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NR </w:t>
      </w:r>
      <w:r w:rsidR="00623221">
        <w:rPr>
          <w:rFonts w:ascii="Arial" w:eastAsia="Times New Roman" w:hAnsi="Arial" w:cs="Arial"/>
          <w:b/>
          <w:sz w:val="24"/>
          <w:szCs w:val="24"/>
          <w:lang w:eastAsia="pl-PL"/>
        </w:rPr>
        <w:t>6</w:t>
      </w:r>
      <w:r w:rsidR="000B187C" w:rsidRPr="000B187C">
        <w:rPr>
          <w:rFonts w:ascii="Arial" w:eastAsia="Times New Roman" w:hAnsi="Arial" w:cs="Arial"/>
          <w:b/>
          <w:sz w:val="24"/>
          <w:szCs w:val="24"/>
          <w:lang w:eastAsia="pl-PL"/>
        </w:rPr>
        <w:t>/</w:t>
      </w:r>
      <w:r w:rsidR="005A2945">
        <w:rPr>
          <w:rFonts w:ascii="Arial" w:eastAsia="Times New Roman" w:hAnsi="Arial" w:cs="Arial"/>
          <w:b/>
          <w:sz w:val="24"/>
          <w:szCs w:val="24"/>
          <w:lang w:eastAsia="pl-PL"/>
        </w:rPr>
        <w:t>B+R/K4/1.1.1/2018</w:t>
      </w:r>
      <w:r w:rsidRPr="001B1FE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                    </w:t>
      </w:r>
    </w:p>
    <w:p w14:paraId="691CFA5F" w14:textId="77777777" w:rsidR="004026BC" w:rsidRPr="00130C5D" w:rsidRDefault="004026BC" w:rsidP="004026BC">
      <w:pPr>
        <w:spacing w:after="0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ab/>
      </w:r>
    </w:p>
    <w:p w14:paraId="17BDF7CA" w14:textId="77777777" w:rsidR="004026BC" w:rsidRPr="00130C5D" w:rsidRDefault="004026BC" w:rsidP="004026BC">
      <w:pPr>
        <w:spacing w:after="0"/>
        <w:jc w:val="center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</w:p>
    <w:p w14:paraId="6DD7BBB9" w14:textId="77777777" w:rsidR="004026BC" w:rsidRPr="00130C5D" w:rsidRDefault="004026BC" w:rsidP="004026BC">
      <w:pPr>
        <w:spacing w:after="0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ZAPYTANIE OFERTOWE  </w:t>
      </w:r>
    </w:p>
    <w:p w14:paraId="2A05AE69" w14:textId="77777777" w:rsidR="008D55E7" w:rsidRPr="00130C5D" w:rsidRDefault="008D55E7" w:rsidP="00C22A81">
      <w:pPr>
        <w:spacing w:after="0"/>
        <w:jc w:val="both"/>
        <w:rPr>
          <w:rFonts w:asciiTheme="minorHAnsi" w:eastAsia="Times New Roman" w:hAnsiTheme="minorHAnsi" w:cstheme="minorHAnsi"/>
          <w:b/>
          <w:i/>
          <w:sz w:val="24"/>
          <w:szCs w:val="24"/>
          <w:u w:val="single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ab/>
      </w:r>
      <w:r w:rsidRPr="00130C5D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ab/>
      </w:r>
    </w:p>
    <w:p w14:paraId="3700B8CE" w14:textId="451E1912" w:rsidR="008D55E7" w:rsidRPr="00130C5D" w:rsidRDefault="001B1FE4" w:rsidP="00C22A81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Dotyczy: </w:t>
      </w:r>
      <w:r w:rsidR="004A4125" w:rsidRPr="003C44F5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Wyboru </w:t>
      </w:r>
      <w:r w:rsidR="003C44F5" w:rsidRPr="003C44F5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kandydata na </w:t>
      </w:r>
      <w:r w:rsidR="003C44F5" w:rsidRPr="00C149F4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stanowisko </w:t>
      </w:r>
      <w:r w:rsidR="00082CB2" w:rsidRPr="00082CB2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>Specjalista</w:t>
      </w:r>
      <w:r w:rsidR="00082CB2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 </w:t>
      </w:r>
      <w:r w:rsidR="00951E04" w:rsidRPr="00130C5D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>w ramach projektu p</w:t>
      </w:r>
      <w:r w:rsidR="009C2A8F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>t</w:t>
      </w:r>
      <w:r w:rsidR="008D55E7" w:rsidRPr="00130C5D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.: </w:t>
      </w:r>
      <w:r w:rsidR="00E34456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>„</w:t>
      </w:r>
      <w:r w:rsidR="00142E74" w:rsidRPr="00142E74">
        <w:rPr>
          <w:rFonts w:eastAsia="Times New Roman" w:cstheme="minorHAnsi"/>
          <w:b/>
          <w:bCs/>
          <w:sz w:val="24"/>
          <w:szCs w:val="24"/>
          <w:u w:val="single"/>
          <w:lang w:eastAsia="pl-PL"/>
        </w:rPr>
        <w:t>OPRACOWANIE INNOWACYJNEJ TECHNOLOGII PRODUKCJI KIEŁKÓW ROŚLINNYCH WZBOGACONYCH ZWIĄZKAMI ŻELAZA, MAGNEZU ORAZ PROBIOTYKAMI WRAZ Z SYSTEMEM AUTOMATYCZNEJ KONTROLI WARUNKÓW WZROSTU</w:t>
      </w:r>
      <w:r w:rsidR="00E34456">
        <w:rPr>
          <w:rFonts w:eastAsia="Times New Roman" w:cstheme="minorHAnsi"/>
          <w:b/>
          <w:bCs/>
          <w:sz w:val="24"/>
          <w:szCs w:val="24"/>
          <w:u w:val="single"/>
          <w:lang w:eastAsia="pl-PL"/>
        </w:rPr>
        <w:t>”</w:t>
      </w:r>
    </w:p>
    <w:p w14:paraId="72A7DDB8" w14:textId="77777777" w:rsidR="008D55E7" w:rsidRPr="00130C5D" w:rsidRDefault="008D55E7" w:rsidP="00C22A81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</w:p>
    <w:p w14:paraId="2CF1E39E" w14:textId="77777777" w:rsidR="008D55E7" w:rsidRPr="00130C5D" w:rsidRDefault="008D55E7" w:rsidP="00C22A81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>Szanowni Państwo,</w:t>
      </w:r>
    </w:p>
    <w:p w14:paraId="56B5DCF8" w14:textId="77777777" w:rsidR="008D55E7" w:rsidRPr="00130C5D" w:rsidRDefault="008D55E7" w:rsidP="00C22A81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  <w:u w:val="single"/>
          <w:lang w:eastAsia="pl-PL"/>
        </w:rPr>
      </w:pPr>
      <w:r w:rsidRPr="00130C5D">
        <w:rPr>
          <w:rFonts w:asciiTheme="minorHAnsi" w:eastAsia="Times New Roman" w:hAnsiTheme="minorHAnsi" w:cstheme="minorHAnsi"/>
          <w:i/>
          <w:sz w:val="24"/>
          <w:szCs w:val="24"/>
          <w:u w:val="single"/>
          <w:lang w:eastAsia="pl-PL"/>
        </w:rPr>
        <w:t xml:space="preserve"> </w:t>
      </w:r>
    </w:p>
    <w:p w14:paraId="19EAF541" w14:textId="532DD402" w:rsidR="008D55E7" w:rsidRDefault="008D55E7" w:rsidP="004A4125">
      <w:pPr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Zwracamy się z prośbą o przedstawienie ofert</w:t>
      </w:r>
      <w:r w:rsidR="001B1FE4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y </w:t>
      </w:r>
      <w:r w:rsidR="004A412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na pełnienie funkcji </w:t>
      </w:r>
      <w:r w:rsidR="00082CB2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Specjalisty </w:t>
      </w:r>
      <w:r w:rsidR="004A412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w projekcie badawczym pt.: </w:t>
      </w:r>
      <w:r w:rsidR="00E3445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„</w:t>
      </w:r>
      <w:r w:rsidR="00DB5C67" w:rsidRPr="00DB5C67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PRACOWANIE INNOWACYJNEJ TECHNOLOGII PRODUKCJI KIEŁKÓW ROŚLINNYCH WZBOGACONYCH ZWIĄZKAMI ŻELAZA, MAGNEZU ORAZ PROBIOTYKAMI WRAZ Z SYSTEMEM AUTOMATYCZNEJ KONTROLI WARUNKÓW WZROSTU</w:t>
      </w:r>
      <w:r w:rsidR="00E3445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”</w:t>
      </w:r>
    </w:p>
    <w:p w14:paraId="65CF8C50" w14:textId="77777777" w:rsidR="00B976D6" w:rsidRDefault="00B976D6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6646C0C3" w14:textId="77777777" w:rsidR="0060097B" w:rsidRPr="0060097B" w:rsidRDefault="0060097B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6009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Kod CPV:</w:t>
      </w:r>
    </w:p>
    <w:p w14:paraId="435DE1AA" w14:textId="77777777" w:rsidR="0060097B" w:rsidRPr="0060097B" w:rsidRDefault="0060097B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6009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73100000-3 Usługi badawcze i eksperymentalno-rozwojowe. </w:t>
      </w:r>
    </w:p>
    <w:p w14:paraId="03A71506" w14:textId="77777777" w:rsidR="0060097B" w:rsidRPr="0060097B" w:rsidRDefault="0060097B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6009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73110000-6 Usługi badawcze. </w:t>
      </w:r>
    </w:p>
    <w:p w14:paraId="3BDE27A0" w14:textId="77777777" w:rsidR="004626A9" w:rsidRDefault="0060097B" w:rsidP="004626A9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6009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73111000-3 Laboratoryjne usługi badawcze</w:t>
      </w:r>
    </w:p>
    <w:p w14:paraId="54A2F18D" w14:textId="77777777" w:rsidR="0060097B" w:rsidRPr="0060097B" w:rsidRDefault="004626A9" w:rsidP="004626A9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4626A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73120000-9 Usługi eksperymentalno-rozwojowe</w:t>
      </w:r>
    </w:p>
    <w:p w14:paraId="0A19928E" w14:textId="77777777" w:rsidR="008D55E7" w:rsidRPr="00130C5D" w:rsidRDefault="008D55E7" w:rsidP="00C22A81">
      <w:pPr>
        <w:tabs>
          <w:tab w:val="left" w:pos="2977"/>
        </w:tabs>
        <w:autoSpaceDE w:val="0"/>
        <w:autoSpaceDN w:val="0"/>
        <w:adjustRightInd w:val="0"/>
        <w:spacing w:after="0"/>
        <w:ind w:left="2977" w:hanging="2694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</w:p>
    <w:p w14:paraId="12180D62" w14:textId="17C26BF5" w:rsidR="008D55E7" w:rsidRPr="00130C5D" w:rsidRDefault="003C44F5" w:rsidP="00C22A81">
      <w:pPr>
        <w:numPr>
          <w:ilvl w:val="0"/>
          <w:numId w:val="3"/>
        </w:numPr>
        <w:tabs>
          <w:tab w:val="left" w:pos="284"/>
        </w:tabs>
        <w:autoSpaceDE w:val="0"/>
        <w:autoSpaceDN w:val="0"/>
        <w:adjustRightInd w:val="0"/>
        <w:spacing w:after="0"/>
        <w:ind w:hanging="786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Dane zamawiającego</w:t>
      </w:r>
    </w:p>
    <w:p w14:paraId="3FC61A21" w14:textId="77777777" w:rsidR="00E37095" w:rsidRPr="00E37095" w:rsidRDefault="00E37095" w:rsidP="00E37095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E370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NMG S.A. z siedzibą w Bydgoszczy (adres: ul. Fordońska 246, 85-766 Bydgoszcz), wpisan</w:t>
      </w:r>
      <w:r w:rsidR="00E3445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a</w:t>
      </w:r>
      <w:r w:rsidRPr="00E370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pod numerem 0000615020 do rejestru przedsiębiorców Krajowego Rejestru Sądowego (sąd rejestrowy: Sąd Rejonowy w Bydgoszczy – XIII Wydział Gospodarczy Krajowego Rejestru Sądowego), NIP 5542938099, REGON 364303780, kapitał zakładowy 38.767.900,00 zł </w:t>
      </w:r>
    </w:p>
    <w:p w14:paraId="2DE5404D" w14:textId="77777777" w:rsidR="001B1FE4" w:rsidRDefault="00E37095" w:rsidP="00E37095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E370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Adres strony internetowej Zamawiającego: </w:t>
      </w:r>
      <w:hyperlink r:id="rId8" w:history="1">
        <w:r w:rsidRPr="00117AEC">
          <w:rPr>
            <w:rStyle w:val="Hipercze"/>
            <w:rFonts w:asciiTheme="minorHAnsi" w:eastAsia="Times New Roman" w:hAnsiTheme="minorHAnsi" w:cstheme="minorHAnsi"/>
            <w:sz w:val="24"/>
            <w:szCs w:val="24"/>
            <w:lang w:eastAsia="pl-PL"/>
          </w:rPr>
          <w:t>www.nmg.pl</w:t>
        </w:r>
      </w:hyperlink>
    </w:p>
    <w:p w14:paraId="4EE09B6B" w14:textId="77777777" w:rsidR="00E37095" w:rsidRPr="00130C5D" w:rsidRDefault="00E37095" w:rsidP="00E37095">
      <w:pPr>
        <w:tabs>
          <w:tab w:val="left" w:pos="284"/>
        </w:tabs>
        <w:autoSpaceDE w:val="0"/>
        <w:autoSpaceDN w:val="0"/>
        <w:adjustRightInd w:val="0"/>
        <w:spacing w:after="0"/>
        <w:ind w:left="284"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19B742B9" w14:textId="5A3F8527" w:rsidR="008D55E7" w:rsidRPr="00130C5D" w:rsidRDefault="003C44F5" w:rsidP="00C22A81">
      <w:pPr>
        <w:numPr>
          <w:ilvl w:val="0"/>
          <w:numId w:val="3"/>
        </w:numPr>
        <w:tabs>
          <w:tab w:val="left" w:pos="284"/>
        </w:tabs>
        <w:autoSpaceDE w:val="0"/>
        <w:autoSpaceDN w:val="0"/>
        <w:adjustRightInd w:val="0"/>
        <w:spacing w:after="0"/>
        <w:ind w:left="284" w:hanging="284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Tryb postępowania</w:t>
      </w:r>
    </w:p>
    <w:p w14:paraId="2687676F" w14:textId="64CD52E0" w:rsidR="00B976D6" w:rsidRDefault="00B976D6" w:rsidP="00B976D6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B976D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Zamówienie udzielane zgodnie  zasadą  konkurencyjności  określoną w Wytycznych w zakresie kwalifikowalności wydatków w ramach Europejskiego Funduszu Rozwoju Regionalnego, Europejskiego Funduszu Społecznego oraz Funduszu Spójności na lata 2014-2020 w  ramach  Programu  Operacyjnego  Inteligentny Rozwój  2014-2020,  </w:t>
      </w:r>
    </w:p>
    <w:p w14:paraId="33F1409B" w14:textId="49483CFF" w:rsidR="00623221" w:rsidRDefault="00623221" w:rsidP="00B976D6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7358CF6F" w14:textId="77777777" w:rsidR="00623221" w:rsidRDefault="00623221" w:rsidP="00B976D6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3397D7F4" w14:textId="77777777" w:rsidR="00B976D6" w:rsidRPr="00B976D6" w:rsidRDefault="00B976D6" w:rsidP="00B976D6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66D7F642" w14:textId="24381F0C" w:rsidR="008D55E7" w:rsidRDefault="00CD2F97" w:rsidP="00E37095">
      <w:pPr>
        <w:numPr>
          <w:ilvl w:val="0"/>
          <w:numId w:val="3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lastRenderedPageBreak/>
        <w:t>Opis</w:t>
      </w:r>
      <w:r w:rsidR="008D55E7" w:rsidRPr="00130C5D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 xml:space="preserve"> p</w:t>
      </w:r>
      <w:r w:rsidR="003C44F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>rzedmiotu zapytania ofertowego</w:t>
      </w:r>
    </w:p>
    <w:p w14:paraId="060F2616" w14:textId="77777777" w:rsidR="004A4125" w:rsidRPr="00130C5D" w:rsidRDefault="004A4125" w:rsidP="004A4125">
      <w:pPr>
        <w:autoSpaceDE w:val="0"/>
        <w:autoSpaceDN w:val="0"/>
        <w:adjustRightInd w:val="0"/>
        <w:spacing w:after="0"/>
        <w:ind w:left="284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</w:pPr>
    </w:p>
    <w:p w14:paraId="0E34C0E2" w14:textId="098ACBA4" w:rsidR="004A4125" w:rsidRPr="00616F1A" w:rsidRDefault="00082CB2" w:rsidP="004A4125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</w:pPr>
      <w:r w:rsidRPr="00082CB2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Specjalista</w:t>
      </w:r>
      <w:r w:rsidR="004A4125" w:rsidRPr="00C149F4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w projekcie</w:t>
      </w:r>
      <w:r w:rsidR="004A4125" w:rsidRPr="004A4125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będzie </w:t>
      </w:r>
      <w:r w:rsidR="003C44F5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realizował zadania B+R</w:t>
      </w:r>
      <w:r w:rsidR="00094F9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na podstawie zawartej umowy zlecenia i </w:t>
      </w:r>
      <w:r w:rsidR="00094F97" w:rsidRPr="00616F1A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będzie </w:t>
      </w:r>
      <w:r w:rsidR="004A4125" w:rsidRPr="00616F1A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odpowiedzialny za: </w:t>
      </w:r>
    </w:p>
    <w:p w14:paraId="55308920" w14:textId="77777777" w:rsidR="00616F1A" w:rsidRPr="00616F1A" w:rsidRDefault="00616F1A" w:rsidP="00616F1A">
      <w:pPr>
        <w:pStyle w:val="Akapitzlist"/>
        <w:numPr>
          <w:ilvl w:val="0"/>
          <w:numId w:val="32"/>
        </w:numPr>
        <w:spacing w:after="0"/>
        <w:jc w:val="both"/>
        <w:rPr>
          <w:rFonts w:ascii="Calibri" w:hAnsi="Calibri"/>
          <w:sz w:val="24"/>
          <w:szCs w:val="24"/>
        </w:rPr>
      </w:pPr>
      <w:r w:rsidRPr="00616F1A">
        <w:rPr>
          <w:sz w:val="24"/>
          <w:szCs w:val="24"/>
        </w:rPr>
        <w:t>Kontrola jakości wody dostarczanej do uprawy kiełków;</w:t>
      </w:r>
    </w:p>
    <w:p w14:paraId="42097CBF" w14:textId="77777777" w:rsidR="00616F1A" w:rsidRPr="00616F1A" w:rsidRDefault="00616F1A" w:rsidP="00616F1A">
      <w:pPr>
        <w:pStyle w:val="Akapitzlist"/>
        <w:numPr>
          <w:ilvl w:val="0"/>
          <w:numId w:val="32"/>
        </w:numPr>
        <w:spacing w:after="0"/>
        <w:jc w:val="both"/>
        <w:rPr>
          <w:sz w:val="24"/>
          <w:szCs w:val="24"/>
        </w:rPr>
      </w:pPr>
      <w:r w:rsidRPr="00616F1A">
        <w:rPr>
          <w:sz w:val="24"/>
          <w:szCs w:val="24"/>
        </w:rPr>
        <w:t>Ustalanie i kontrola stężeń roztworów fe i mg dodawanych do wody;</w:t>
      </w:r>
    </w:p>
    <w:p w14:paraId="0103895A" w14:textId="77777777" w:rsidR="00616F1A" w:rsidRPr="00616F1A" w:rsidRDefault="00616F1A" w:rsidP="00616F1A">
      <w:pPr>
        <w:pStyle w:val="Akapitzlist"/>
        <w:numPr>
          <w:ilvl w:val="0"/>
          <w:numId w:val="32"/>
        </w:numPr>
        <w:spacing w:after="0"/>
        <w:jc w:val="both"/>
        <w:rPr>
          <w:sz w:val="24"/>
          <w:szCs w:val="24"/>
        </w:rPr>
      </w:pPr>
      <w:r w:rsidRPr="00616F1A">
        <w:rPr>
          <w:sz w:val="24"/>
          <w:szCs w:val="24"/>
        </w:rPr>
        <w:t>Określenie wpływu ilości rozpuszczonych w wodzie fe i mg na końcową zawartość tych elementów w kiełkach;</w:t>
      </w:r>
    </w:p>
    <w:p w14:paraId="01575A82" w14:textId="77777777" w:rsidR="00616F1A" w:rsidRPr="00616F1A" w:rsidRDefault="00616F1A" w:rsidP="00616F1A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616F1A">
        <w:rPr>
          <w:sz w:val="24"/>
          <w:szCs w:val="24"/>
        </w:rPr>
        <w:t>Analiza statystyczna uzyskanych efektów;</w:t>
      </w:r>
    </w:p>
    <w:p w14:paraId="77F1AFBE" w14:textId="0F37D697" w:rsidR="00082CB2" w:rsidRPr="00616F1A" w:rsidRDefault="00BC4C8B" w:rsidP="00616F1A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616F1A">
        <w:rPr>
          <w:rFonts w:eastAsia="Times New Roman" w:cstheme="minorHAnsi"/>
          <w:bCs/>
          <w:sz w:val="24"/>
          <w:szCs w:val="24"/>
          <w:lang w:eastAsia="pl-PL"/>
        </w:rPr>
        <w:t xml:space="preserve">Wymiar czasu pracy w ramach projektu: </w:t>
      </w:r>
    </w:p>
    <w:p w14:paraId="1781D8A3" w14:textId="728709EB" w:rsidR="00616F1A" w:rsidRPr="00616F1A" w:rsidRDefault="00616F1A" w:rsidP="00616F1A">
      <w:pPr>
        <w:pStyle w:val="Akapitzlist"/>
        <w:numPr>
          <w:ilvl w:val="1"/>
          <w:numId w:val="32"/>
        </w:numPr>
        <w:rPr>
          <w:rFonts w:ascii="Calibri" w:hAnsi="Calibri"/>
          <w:sz w:val="24"/>
          <w:szCs w:val="24"/>
        </w:rPr>
      </w:pPr>
      <w:r w:rsidRPr="00616F1A">
        <w:rPr>
          <w:sz w:val="24"/>
          <w:szCs w:val="24"/>
        </w:rPr>
        <w:t>I Etap - Czas trwania prac B+R –</w:t>
      </w:r>
      <w:r w:rsidR="000D0834">
        <w:rPr>
          <w:sz w:val="24"/>
          <w:szCs w:val="24"/>
        </w:rPr>
        <w:t xml:space="preserve"> 8</w:t>
      </w:r>
      <w:r w:rsidRPr="00616F1A">
        <w:rPr>
          <w:sz w:val="24"/>
          <w:szCs w:val="24"/>
        </w:rPr>
        <w:t xml:space="preserve"> miesięcy, łączna liczba godzin w Etapie  – 2</w:t>
      </w:r>
      <w:r w:rsidR="000D0834">
        <w:rPr>
          <w:sz w:val="24"/>
          <w:szCs w:val="24"/>
        </w:rPr>
        <w:t>4</w:t>
      </w:r>
      <w:r w:rsidRPr="00616F1A">
        <w:rPr>
          <w:sz w:val="24"/>
          <w:szCs w:val="24"/>
        </w:rPr>
        <w:t>0 godzin.</w:t>
      </w:r>
    </w:p>
    <w:p w14:paraId="6B609850" w14:textId="790E7EA0" w:rsidR="00616F1A" w:rsidRPr="00616F1A" w:rsidRDefault="00616F1A" w:rsidP="00616F1A">
      <w:pPr>
        <w:pStyle w:val="Akapitzlist"/>
        <w:numPr>
          <w:ilvl w:val="1"/>
          <w:numId w:val="32"/>
        </w:numPr>
        <w:rPr>
          <w:sz w:val="24"/>
          <w:szCs w:val="24"/>
        </w:rPr>
      </w:pPr>
      <w:r w:rsidRPr="00616F1A">
        <w:rPr>
          <w:sz w:val="24"/>
          <w:szCs w:val="24"/>
        </w:rPr>
        <w:t xml:space="preserve">II Etap - Czas trwania prac B+R –  </w:t>
      </w:r>
      <w:r w:rsidR="000D0834">
        <w:rPr>
          <w:sz w:val="24"/>
          <w:szCs w:val="24"/>
        </w:rPr>
        <w:t xml:space="preserve">7 </w:t>
      </w:r>
      <w:r w:rsidRPr="00616F1A">
        <w:rPr>
          <w:sz w:val="24"/>
          <w:szCs w:val="24"/>
        </w:rPr>
        <w:t>miesięcy, łączna liczba godzin w Etapie  – 180 godzin.</w:t>
      </w:r>
    </w:p>
    <w:p w14:paraId="39FB1172" w14:textId="317110B3" w:rsidR="009618DE" w:rsidRDefault="00616F1A" w:rsidP="00616F1A">
      <w:pPr>
        <w:pStyle w:val="Akapitzlist"/>
        <w:numPr>
          <w:ilvl w:val="1"/>
          <w:numId w:val="32"/>
        </w:numPr>
        <w:rPr>
          <w:sz w:val="24"/>
          <w:szCs w:val="24"/>
        </w:rPr>
      </w:pPr>
      <w:r w:rsidRPr="00616F1A">
        <w:rPr>
          <w:sz w:val="24"/>
          <w:szCs w:val="24"/>
        </w:rPr>
        <w:t xml:space="preserve">III Etap - Czas trwania prac B+R – </w:t>
      </w:r>
      <w:r w:rsidR="000D0834">
        <w:rPr>
          <w:sz w:val="24"/>
          <w:szCs w:val="24"/>
        </w:rPr>
        <w:t>5</w:t>
      </w:r>
      <w:r w:rsidRPr="00616F1A">
        <w:rPr>
          <w:sz w:val="24"/>
          <w:szCs w:val="24"/>
        </w:rPr>
        <w:t xml:space="preserve"> miesięcy, łączna liczba godzin w Etapie  – 1</w:t>
      </w:r>
      <w:r w:rsidR="000D0834">
        <w:rPr>
          <w:sz w:val="24"/>
          <w:szCs w:val="24"/>
        </w:rPr>
        <w:t>0</w:t>
      </w:r>
      <w:r w:rsidRPr="00616F1A">
        <w:rPr>
          <w:sz w:val="24"/>
          <w:szCs w:val="24"/>
        </w:rPr>
        <w:t>0 godzin.</w:t>
      </w:r>
    </w:p>
    <w:p w14:paraId="599A6497" w14:textId="169D386C" w:rsidR="000D0834" w:rsidRDefault="000D0834" w:rsidP="000D0834">
      <w:pPr>
        <w:spacing w:after="0"/>
        <w:rPr>
          <w:rFonts w:eastAsia="Times New Roman"/>
          <w:sz w:val="24"/>
          <w:szCs w:val="24"/>
          <w:lang w:eastAsia="pl-PL"/>
        </w:rPr>
      </w:pPr>
      <w:r w:rsidRPr="000D0834">
        <w:rPr>
          <w:rFonts w:eastAsia="Times New Roman"/>
          <w:sz w:val="24"/>
          <w:szCs w:val="24"/>
          <w:lang w:eastAsia="pl-PL"/>
        </w:rPr>
        <w:t xml:space="preserve">Czas trwania – </w:t>
      </w:r>
      <w:r>
        <w:rPr>
          <w:rFonts w:eastAsia="Times New Roman"/>
          <w:sz w:val="24"/>
          <w:szCs w:val="24"/>
          <w:lang w:eastAsia="pl-PL"/>
        </w:rPr>
        <w:t>20</w:t>
      </w:r>
      <w:r w:rsidRPr="000D0834">
        <w:rPr>
          <w:rFonts w:eastAsia="Times New Roman"/>
          <w:sz w:val="24"/>
          <w:szCs w:val="24"/>
          <w:lang w:eastAsia="pl-PL"/>
        </w:rPr>
        <w:t xml:space="preserve"> miesięcy</w:t>
      </w:r>
    </w:p>
    <w:p w14:paraId="2DA37BEE" w14:textId="77777777" w:rsidR="000D0834" w:rsidRPr="000D0834" w:rsidRDefault="000D0834" w:rsidP="000D0834">
      <w:pPr>
        <w:spacing w:after="0"/>
        <w:rPr>
          <w:rFonts w:eastAsia="Times New Roman"/>
          <w:sz w:val="24"/>
          <w:szCs w:val="24"/>
          <w:lang w:eastAsia="pl-PL"/>
        </w:rPr>
      </w:pPr>
    </w:p>
    <w:p w14:paraId="54055246" w14:textId="2D0BCCF2" w:rsidR="001D135D" w:rsidRPr="00036085" w:rsidRDefault="00036085" w:rsidP="00036085">
      <w:pPr>
        <w:pStyle w:val="Akapitzlist"/>
        <w:autoSpaceDE w:val="0"/>
        <w:autoSpaceDN w:val="0"/>
        <w:adjustRightInd w:val="0"/>
        <w:spacing w:after="0"/>
        <w:ind w:left="0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036085">
        <w:rPr>
          <w:rFonts w:eastAsia="Times New Roman" w:cstheme="minorHAnsi"/>
          <w:b/>
          <w:sz w:val="24"/>
          <w:szCs w:val="24"/>
          <w:lang w:eastAsia="pl-PL"/>
        </w:rPr>
        <w:t xml:space="preserve">W ramach zamówienia nie ma możliwości składania ofert wariantowych </w:t>
      </w:r>
      <w:r w:rsidR="003C44F5">
        <w:rPr>
          <w:rFonts w:eastAsia="Times New Roman" w:cstheme="minorHAnsi"/>
          <w:b/>
          <w:sz w:val="24"/>
          <w:szCs w:val="24"/>
          <w:lang w:eastAsia="pl-PL"/>
        </w:rPr>
        <w:t>ani</w:t>
      </w:r>
      <w:r w:rsidRPr="00036085">
        <w:rPr>
          <w:rFonts w:eastAsia="Times New Roman" w:cstheme="minorHAnsi"/>
          <w:b/>
          <w:sz w:val="24"/>
          <w:szCs w:val="24"/>
          <w:lang w:eastAsia="pl-PL"/>
        </w:rPr>
        <w:t xml:space="preserve"> ofert częściowych.</w:t>
      </w:r>
    </w:p>
    <w:p w14:paraId="6B323C2A" w14:textId="77777777" w:rsidR="00036085" w:rsidRPr="00036085" w:rsidRDefault="00036085" w:rsidP="00036085">
      <w:pPr>
        <w:pStyle w:val="Akapitzlist"/>
        <w:autoSpaceDE w:val="0"/>
        <w:autoSpaceDN w:val="0"/>
        <w:adjustRightInd w:val="0"/>
        <w:spacing w:after="0"/>
        <w:ind w:left="1065"/>
        <w:jc w:val="both"/>
        <w:rPr>
          <w:rFonts w:eastAsia="Times New Roman" w:cstheme="minorHAnsi"/>
          <w:b/>
          <w:sz w:val="24"/>
          <w:szCs w:val="24"/>
          <w:lang w:eastAsia="pl-PL"/>
        </w:rPr>
      </w:pPr>
    </w:p>
    <w:p w14:paraId="013B1750" w14:textId="77777777" w:rsidR="008D55E7" w:rsidRPr="00130C5D" w:rsidRDefault="008D55E7" w:rsidP="00C22A81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/>
        <w:ind w:left="284" w:hanging="284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130C5D">
        <w:rPr>
          <w:rFonts w:eastAsia="Times New Roman" w:cstheme="minorHAnsi"/>
          <w:b/>
          <w:sz w:val="24"/>
          <w:szCs w:val="24"/>
          <w:lang w:eastAsia="pl-PL"/>
        </w:rPr>
        <w:t>Opis warunków udział</w:t>
      </w:r>
      <w:r w:rsidR="00CD244C" w:rsidRPr="00130C5D">
        <w:rPr>
          <w:rFonts w:eastAsia="Times New Roman" w:cstheme="minorHAnsi"/>
          <w:b/>
          <w:sz w:val="24"/>
          <w:szCs w:val="24"/>
          <w:lang w:eastAsia="pl-PL"/>
        </w:rPr>
        <w:t>u</w:t>
      </w:r>
      <w:r w:rsidRPr="00130C5D">
        <w:rPr>
          <w:rFonts w:eastAsia="Times New Roman" w:cstheme="minorHAnsi"/>
          <w:b/>
          <w:sz w:val="24"/>
          <w:szCs w:val="24"/>
          <w:lang w:eastAsia="pl-PL"/>
        </w:rPr>
        <w:t xml:space="preserve"> w postępowaniu:</w:t>
      </w:r>
    </w:p>
    <w:p w14:paraId="52FA1BDF" w14:textId="77777777" w:rsidR="00FB546E" w:rsidRPr="00FB546E" w:rsidRDefault="00FB546E" w:rsidP="00FB546E">
      <w:pPr>
        <w:numPr>
          <w:ilvl w:val="0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>Do udziału w niniejszym postępowaniu dopuszczone są osoby posiadające:</w:t>
      </w:r>
    </w:p>
    <w:p w14:paraId="600C229C" w14:textId="5FCB50AE" w:rsidR="00FB546E" w:rsidRPr="00CB759F" w:rsidRDefault="00FB546E" w:rsidP="00FB546E">
      <w:pPr>
        <w:numPr>
          <w:ilvl w:val="1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CB759F">
        <w:rPr>
          <w:rFonts w:eastAsia="Times New Roman" w:cstheme="minorHAnsi"/>
          <w:sz w:val="24"/>
          <w:szCs w:val="24"/>
          <w:lang w:eastAsia="pl-PL"/>
        </w:rPr>
        <w:t xml:space="preserve">Wiedzę i doświadczenie naukowe w obszarze </w:t>
      </w:r>
      <w:r w:rsidR="00CB759F">
        <w:rPr>
          <w:rFonts w:eastAsia="Times New Roman" w:cstheme="minorHAnsi"/>
          <w:sz w:val="24"/>
          <w:szCs w:val="24"/>
          <w:lang w:eastAsia="pl-PL"/>
        </w:rPr>
        <w:t>nauk o Ziemi</w:t>
      </w:r>
      <w:r w:rsidRPr="00CB759F">
        <w:rPr>
          <w:rFonts w:eastAsia="Times New Roman" w:cstheme="minorHAnsi"/>
          <w:sz w:val="24"/>
          <w:szCs w:val="24"/>
          <w:lang w:eastAsia="pl-PL"/>
        </w:rPr>
        <w:t>.</w:t>
      </w:r>
    </w:p>
    <w:p w14:paraId="4C98B5DB" w14:textId="3B0A4190" w:rsidR="00FB546E" w:rsidRPr="00CB759F" w:rsidRDefault="00FB546E" w:rsidP="00FB546E">
      <w:pPr>
        <w:numPr>
          <w:ilvl w:val="1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CB759F">
        <w:rPr>
          <w:rFonts w:eastAsia="Times New Roman" w:cstheme="minorHAnsi"/>
          <w:sz w:val="24"/>
          <w:szCs w:val="24"/>
          <w:lang w:eastAsia="pl-PL"/>
        </w:rPr>
        <w:t xml:space="preserve">Stopień naukowy min. </w:t>
      </w:r>
      <w:r w:rsidR="00082CB2" w:rsidRPr="00CB759F">
        <w:rPr>
          <w:rFonts w:eastAsia="Times New Roman" w:cstheme="minorHAnsi"/>
          <w:sz w:val="24"/>
          <w:szCs w:val="24"/>
          <w:lang w:eastAsia="pl-PL"/>
        </w:rPr>
        <w:t>dr</w:t>
      </w:r>
      <w:r w:rsidRPr="00CB759F">
        <w:rPr>
          <w:rFonts w:eastAsia="Times New Roman" w:cstheme="minorHAnsi"/>
          <w:sz w:val="24"/>
          <w:szCs w:val="24"/>
          <w:lang w:eastAsia="pl-PL"/>
        </w:rPr>
        <w:t xml:space="preserve"> </w:t>
      </w:r>
      <w:r w:rsidR="00CB759F">
        <w:rPr>
          <w:rFonts w:eastAsia="Times New Roman" w:cstheme="minorHAnsi"/>
          <w:sz w:val="24"/>
          <w:szCs w:val="24"/>
          <w:lang w:eastAsia="pl-PL"/>
        </w:rPr>
        <w:t>hab.</w:t>
      </w:r>
    </w:p>
    <w:p w14:paraId="19855DB7" w14:textId="4E0AAC71" w:rsidR="00FB546E" w:rsidRPr="00CB759F" w:rsidRDefault="00FB546E" w:rsidP="00FB546E">
      <w:pPr>
        <w:numPr>
          <w:ilvl w:val="1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CB759F">
        <w:rPr>
          <w:rFonts w:eastAsia="Times New Roman" w:cstheme="minorHAnsi"/>
          <w:sz w:val="24"/>
          <w:szCs w:val="24"/>
          <w:lang w:eastAsia="pl-PL"/>
        </w:rPr>
        <w:t xml:space="preserve">Minimum 5-letnie doświadczenie w zakresie prac B+R w </w:t>
      </w:r>
      <w:r w:rsidR="00E34456" w:rsidRPr="00CB759F">
        <w:rPr>
          <w:rFonts w:eastAsia="Times New Roman" w:cstheme="minorHAnsi"/>
          <w:sz w:val="24"/>
          <w:szCs w:val="24"/>
          <w:lang w:eastAsia="pl-PL"/>
        </w:rPr>
        <w:t xml:space="preserve">obszarze </w:t>
      </w:r>
      <w:r w:rsidR="00CB759F">
        <w:rPr>
          <w:rFonts w:eastAsia="Times New Roman" w:cstheme="minorHAnsi"/>
          <w:sz w:val="24"/>
          <w:szCs w:val="24"/>
          <w:lang w:eastAsia="pl-PL"/>
        </w:rPr>
        <w:t xml:space="preserve">nauk </w:t>
      </w:r>
      <w:r w:rsidR="00CB759F">
        <w:rPr>
          <w:rFonts w:eastAsia="Times New Roman" w:cstheme="minorHAnsi"/>
          <w:sz w:val="24"/>
          <w:szCs w:val="24"/>
          <w:lang w:eastAsia="pl-PL"/>
        </w:rPr>
        <w:br/>
        <w:t>o Ziemi</w:t>
      </w:r>
      <w:r w:rsidRPr="00CB759F">
        <w:rPr>
          <w:rFonts w:eastAsia="Times New Roman" w:cstheme="minorHAnsi"/>
          <w:sz w:val="24"/>
          <w:szCs w:val="24"/>
          <w:lang w:eastAsia="pl-PL"/>
        </w:rPr>
        <w:t>.</w:t>
      </w:r>
    </w:p>
    <w:p w14:paraId="2C68F013" w14:textId="0A8647BE" w:rsidR="00FB546E" w:rsidRPr="00FB546E" w:rsidRDefault="00FB546E" w:rsidP="00FB546E">
      <w:pPr>
        <w:numPr>
          <w:ilvl w:val="0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Z udziału w postępowaniu </w:t>
      </w:r>
      <w:r w:rsidRPr="00FB546E">
        <w:rPr>
          <w:rFonts w:eastAsia="Times New Roman" w:cstheme="minorHAnsi"/>
          <w:b/>
          <w:bCs/>
          <w:sz w:val="24"/>
          <w:szCs w:val="24"/>
          <w:lang w:eastAsia="pl-PL"/>
        </w:rPr>
        <w:t xml:space="preserve">wykluczone są podmioty powiązane osobowo </w:t>
      </w:r>
      <w:r w:rsidR="00CB759F">
        <w:rPr>
          <w:rFonts w:eastAsia="Times New Roman" w:cstheme="minorHAnsi"/>
          <w:b/>
          <w:bCs/>
          <w:sz w:val="24"/>
          <w:szCs w:val="24"/>
          <w:lang w:eastAsia="pl-PL"/>
        </w:rPr>
        <w:br/>
      </w:r>
      <w:r w:rsidRPr="00FB546E">
        <w:rPr>
          <w:rFonts w:eastAsia="Times New Roman" w:cstheme="minorHAnsi"/>
          <w:b/>
          <w:bCs/>
          <w:sz w:val="24"/>
          <w:szCs w:val="24"/>
          <w:lang w:eastAsia="pl-PL"/>
        </w:rPr>
        <w:t xml:space="preserve">i kapitałowo z Zamawiającym. </w:t>
      </w:r>
      <w:r w:rsidRPr="00FB546E">
        <w:rPr>
          <w:rFonts w:eastAsia="Times New Roman" w:cstheme="minorHAnsi"/>
          <w:sz w:val="24"/>
          <w:szCs w:val="24"/>
          <w:lang w:eastAsia="pl-PL"/>
        </w:rPr>
        <w:t xml:space="preserve">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, a wykonawcą, polegające w szczególności na: </w:t>
      </w:r>
    </w:p>
    <w:p w14:paraId="50CEE464" w14:textId="77777777" w:rsidR="00FB546E" w:rsidRPr="00FB546E" w:rsidRDefault="00FB546E" w:rsidP="00FB546E">
      <w:pPr>
        <w:numPr>
          <w:ilvl w:val="0"/>
          <w:numId w:val="23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uczestniczeniu w spółce, jako wspólnik spółki cywilnej lub spółki osobowej, </w:t>
      </w:r>
    </w:p>
    <w:p w14:paraId="2C1CA1DA" w14:textId="77777777" w:rsidR="00FB546E" w:rsidRPr="00FB546E" w:rsidRDefault="00FB546E" w:rsidP="00FB546E">
      <w:pPr>
        <w:numPr>
          <w:ilvl w:val="0"/>
          <w:numId w:val="23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posiadaniu co najmniej 10 % udziałów lub akcji, </w:t>
      </w:r>
    </w:p>
    <w:p w14:paraId="6179F3A5" w14:textId="77777777" w:rsidR="00FB546E" w:rsidRPr="00FB546E" w:rsidRDefault="00FB546E" w:rsidP="00FB546E">
      <w:pPr>
        <w:numPr>
          <w:ilvl w:val="0"/>
          <w:numId w:val="23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pełnieniu funkcji członka organu nadzorczego lub zarządzającego, prokurenta, pełnomocnika, </w:t>
      </w:r>
    </w:p>
    <w:p w14:paraId="1E84FDC6" w14:textId="77777777" w:rsidR="00FB546E" w:rsidRPr="00FB546E" w:rsidRDefault="00FB546E" w:rsidP="00FB546E">
      <w:pPr>
        <w:numPr>
          <w:ilvl w:val="0"/>
          <w:numId w:val="23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pozostawaniu w związku małżeńskim, w stosunku pokrewieństwa lub powinowactwa w linii prostej, pokrewieństwa drugiego stopnia lub </w:t>
      </w:r>
      <w:r w:rsidRPr="00FB546E">
        <w:rPr>
          <w:rFonts w:eastAsia="Times New Roman" w:cstheme="minorHAnsi"/>
          <w:sz w:val="24"/>
          <w:szCs w:val="24"/>
          <w:lang w:eastAsia="pl-PL"/>
        </w:rPr>
        <w:lastRenderedPageBreak/>
        <w:t xml:space="preserve">powinowactwa drugiego stopnia w linii bocznej lub w stosunku przysposobienia, opieki lub kurateli. </w:t>
      </w:r>
    </w:p>
    <w:p w14:paraId="6F085FEE" w14:textId="77777777" w:rsidR="00FB546E" w:rsidRPr="00FB546E" w:rsidRDefault="00FB546E" w:rsidP="00FB546E">
      <w:pPr>
        <w:numPr>
          <w:ilvl w:val="0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>Oferent jest zobowiązany do podpisania Oświadczenia o braku powiązań osobowych/kapitałowych z zamawiającym (wzór Oświadczenia został dołączony do niniejszego zapytania).</w:t>
      </w:r>
    </w:p>
    <w:p w14:paraId="2F5526D9" w14:textId="77777777" w:rsidR="00FB546E" w:rsidRPr="00FB546E" w:rsidRDefault="00FB546E" w:rsidP="00FB546E">
      <w:pPr>
        <w:numPr>
          <w:ilvl w:val="0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>Oferent powinien zagwarantować realizację prac B+R w sposób korzystny z punktu widzenia ochrony środowiska poprzez zapewnienie minimalizacji zużycia materiałów, surowców, energii itp. niezbędnych do realizacji usługi badawczej.</w:t>
      </w:r>
    </w:p>
    <w:p w14:paraId="3D816D9E" w14:textId="38C232A3" w:rsidR="008D55E7" w:rsidRPr="00130C5D" w:rsidRDefault="008D55E7" w:rsidP="00C22A81">
      <w:pPr>
        <w:numPr>
          <w:ilvl w:val="0"/>
          <w:numId w:val="3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>Czas realizacji</w:t>
      </w:r>
      <w:r w:rsidR="00E34456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 xml:space="preserve"> prac B+R</w:t>
      </w:r>
    </w:p>
    <w:p w14:paraId="07F9EFF9" w14:textId="77777777" w:rsidR="00623221" w:rsidRPr="00623221" w:rsidRDefault="00623221" w:rsidP="00623221">
      <w:pPr>
        <w:autoSpaceDE w:val="0"/>
        <w:autoSpaceDN w:val="0"/>
        <w:adjustRightInd w:val="0"/>
        <w:spacing w:after="0"/>
        <w:jc w:val="both"/>
        <w:rPr>
          <w:rFonts w:eastAsia="Times New Roman" w:cstheme="minorHAnsi"/>
          <w:bCs/>
          <w:color w:val="000000"/>
          <w:sz w:val="24"/>
          <w:szCs w:val="24"/>
          <w:lang w:eastAsia="pl-PL"/>
        </w:rPr>
      </w:pPr>
      <w:r w:rsidRPr="00623221">
        <w:rPr>
          <w:rFonts w:eastAsia="Times New Roman" w:cstheme="minorHAnsi"/>
          <w:bCs/>
          <w:color w:val="000000"/>
          <w:sz w:val="24"/>
          <w:szCs w:val="24"/>
          <w:lang w:eastAsia="pl-PL"/>
        </w:rPr>
        <w:t>Termin rozpoczęcia: 05.2019</w:t>
      </w:r>
    </w:p>
    <w:p w14:paraId="1A77E911" w14:textId="77777777" w:rsidR="00623221" w:rsidRPr="00623221" w:rsidRDefault="00623221" w:rsidP="00623221">
      <w:pPr>
        <w:autoSpaceDE w:val="0"/>
        <w:autoSpaceDN w:val="0"/>
        <w:adjustRightInd w:val="0"/>
        <w:spacing w:after="0"/>
        <w:jc w:val="both"/>
        <w:rPr>
          <w:rFonts w:eastAsia="Times New Roman" w:cstheme="minorHAnsi"/>
          <w:bCs/>
          <w:color w:val="000000"/>
          <w:sz w:val="24"/>
          <w:szCs w:val="24"/>
          <w:lang w:eastAsia="pl-PL"/>
        </w:rPr>
      </w:pPr>
      <w:r w:rsidRPr="00623221">
        <w:rPr>
          <w:rFonts w:eastAsia="Times New Roman" w:cstheme="minorHAnsi"/>
          <w:bCs/>
          <w:color w:val="000000"/>
          <w:sz w:val="24"/>
          <w:szCs w:val="24"/>
          <w:lang w:eastAsia="pl-PL"/>
        </w:rPr>
        <w:t>Termin zakończenia: 04.2021</w:t>
      </w:r>
    </w:p>
    <w:p w14:paraId="77C8F032" w14:textId="77777777" w:rsidR="001D135D" w:rsidRPr="00EB0637" w:rsidRDefault="001D135D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</w:pPr>
    </w:p>
    <w:p w14:paraId="72B39915" w14:textId="3AD516CC" w:rsidR="008D55E7" w:rsidRPr="00130C5D" w:rsidRDefault="003C44F5" w:rsidP="00C22A81">
      <w:pPr>
        <w:numPr>
          <w:ilvl w:val="0"/>
          <w:numId w:val="3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>Forma rozliczenia zadań</w:t>
      </w:r>
    </w:p>
    <w:p w14:paraId="6F04C29F" w14:textId="57123035" w:rsidR="008D55E7" w:rsidRPr="00130C5D" w:rsidRDefault="003C44F5" w:rsidP="00C22A81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Sprawozdania z wykonanych zadań:</w:t>
      </w:r>
      <w:r w:rsidR="00EB063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</w:t>
      </w:r>
      <w:r w:rsidR="00861BEA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miesięczne, </w:t>
      </w:r>
      <w:r w:rsidR="00EB063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kwartalne,</w:t>
      </w:r>
      <w:r w:rsidR="008D55E7" w:rsidRPr="00130C5D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roczne i sprawozdanie końcowe (opis metodyczny, wyniki etapowe, wyniki końcowe, wnioski). </w:t>
      </w:r>
      <w:r w:rsidR="008D55E7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Odbiór pracy na podstawie protokołu </w:t>
      </w:r>
      <w:r w:rsidR="00F33EB1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zdawczo-odbiorczego </w:t>
      </w:r>
      <w:r w:rsidR="008D55E7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>podpisanego przez upoważnione osoby.</w:t>
      </w:r>
      <w:r w:rsidR="00861BEA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</w:t>
      </w:r>
    </w:p>
    <w:p w14:paraId="77376141" w14:textId="77777777" w:rsidR="001D135D" w:rsidRDefault="001D135D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highlight w:val="yellow"/>
          <w:lang w:eastAsia="pl-PL"/>
        </w:rPr>
      </w:pPr>
    </w:p>
    <w:p w14:paraId="229AE8D6" w14:textId="53F45AF4" w:rsidR="008D55E7" w:rsidRPr="00130C5D" w:rsidRDefault="008D55E7" w:rsidP="00C22A81">
      <w:pPr>
        <w:numPr>
          <w:ilvl w:val="0"/>
          <w:numId w:val="3"/>
        </w:numPr>
        <w:tabs>
          <w:tab w:val="left" w:pos="709"/>
        </w:tabs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Przy wyborze oferty zamawiający będzie kierował </w:t>
      </w:r>
      <w:r w:rsidR="00CD244C"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się </w:t>
      </w: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nast</w:t>
      </w:r>
      <w:r w:rsidR="003C44F5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ępującymi kryteriami i ich wagami:</w:t>
      </w:r>
    </w:p>
    <w:p w14:paraId="2BE314B6" w14:textId="77777777" w:rsidR="008D55E7" w:rsidRPr="00130C5D" w:rsidRDefault="008D55E7" w:rsidP="00C22A81">
      <w:pPr>
        <w:tabs>
          <w:tab w:val="left" w:pos="1701"/>
        </w:tabs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</w:p>
    <w:tbl>
      <w:tblPr>
        <w:tblW w:w="0" w:type="auto"/>
        <w:tblInd w:w="7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4241"/>
        <w:gridCol w:w="2529"/>
      </w:tblGrid>
      <w:tr w:rsidR="008D55E7" w:rsidRPr="00130C5D" w14:paraId="68D7C250" w14:textId="77777777" w:rsidTr="007F141B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E6215" w14:textId="77777777" w:rsidR="008D55E7" w:rsidRPr="00130C5D" w:rsidRDefault="008D55E7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A2E8" w14:textId="77777777" w:rsidR="008D55E7" w:rsidRPr="00130C5D" w:rsidRDefault="008D55E7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Kryterium</w:t>
            </w:r>
          </w:p>
        </w:tc>
        <w:tc>
          <w:tcPr>
            <w:tcW w:w="2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791F8" w14:textId="77777777" w:rsidR="008D55E7" w:rsidRPr="00130C5D" w:rsidRDefault="008D55E7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Waga (%)</w:t>
            </w:r>
          </w:p>
        </w:tc>
      </w:tr>
      <w:tr w:rsidR="008D55E7" w:rsidRPr="00130C5D" w14:paraId="7FBF186D" w14:textId="77777777" w:rsidTr="007F141B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6747E" w14:textId="77777777" w:rsidR="008D55E7" w:rsidRPr="00130C5D" w:rsidRDefault="008D55E7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1.</w:t>
            </w:r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E22A" w14:textId="5D8F78FF" w:rsidR="008D55E7" w:rsidRPr="00130C5D" w:rsidRDefault="0032274B" w:rsidP="00346CB3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Cena (</w:t>
            </w:r>
            <w:r w:rsidR="00311BAF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Stawka godzinowa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)</w:t>
            </w:r>
            <w:r w:rsidR="008D55E7"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 xml:space="preserve"> </w:t>
            </w:r>
          </w:p>
        </w:tc>
        <w:tc>
          <w:tcPr>
            <w:tcW w:w="2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4174F" w14:textId="6D17A020" w:rsidR="008D55E7" w:rsidRPr="00130C5D" w:rsidRDefault="007A0126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100</w:t>
            </w:r>
          </w:p>
        </w:tc>
      </w:tr>
    </w:tbl>
    <w:p w14:paraId="6A628627" w14:textId="77777777" w:rsidR="008D55E7" w:rsidRPr="00130C5D" w:rsidRDefault="008D55E7" w:rsidP="00C22A81">
      <w:pPr>
        <w:tabs>
          <w:tab w:val="left" w:pos="1701"/>
        </w:tabs>
        <w:autoSpaceDE w:val="0"/>
        <w:autoSpaceDN w:val="0"/>
        <w:adjustRightInd w:val="0"/>
        <w:spacing w:after="0"/>
        <w:ind w:left="1701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 </w:t>
      </w:r>
    </w:p>
    <w:p w14:paraId="60C176EF" w14:textId="4C37A888" w:rsidR="00E34456" w:rsidRDefault="008D55E7" w:rsidP="00C22A81">
      <w:pPr>
        <w:tabs>
          <w:tab w:val="left" w:pos="1701"/>
        </w:tabs>
        <w:autoSpaceDE w:val="0"/>
        <w:autoSpaceDN w:val="0"/>
        <w:adjustRightInd w:val="0"/>
        <w:spacing w:after="0"/>
        <w:ind w:left="426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>Maksymalna ilość pun</w:t>
      </w:r>
      <w:r w:rsidR="003C44F5">
        <w:rPr>
          <w:rFonts w:asciiTheme="minorHAnsi" w:eastAsia="Times New Roman" w:hAnsiTheme="minorHAnsi" w:cstheme="minorHAnsi"/>
          <w:sz w:val="24"/>
          <w:szCs w:val="24"/>
          <w:lang w:eastAsia="pl-PL"/>
        </w:rPr>
        <w:t>któw, jaką po uwzględnieniu wag</w:t>
      </w:r>
      <w:r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może osiągnąć oferta wynosi 100 pkt. Za najkorzystniejszą uważa się ofertę, która otrzymała największą </w:t>
      </w:r>
      <w:r w:rsidR="007D40B0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>liczbę</w:t>
      </w:r>
      <w:r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punktów</w:t>
      </w:r>
      <w:r w:rsidR="009740CA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>,</w:t>
      </w:r>
      <w:r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wyliczoną według poniższego wzoru</w:t>
      </w:r>
      <w:r w:rsidR="00E34456">
        <w:rPr>
          <w:rFonts w:asciiTheme="minorHAnsi" w:eastAsia="Times New Roman" w:hAnsiTheme="minorHAnsi" w:cstheme="minorHAnsi"/>
          <w:sz w:val="24"/>
          <w:szCs w:val="24"/>
          <w:lang w:eastAsia="pl-PL"/>
        </w:rPr>
        <w:t>:</w:t>
      </w:r>
    </w:p>
    <w:p w14:paraId="77DC2C5D" w14:textId="77777777" w:rsidR="00C662C7" w:rsidRDefault="00C662C7" w:rsidP="00C22A81">
      <w:pPr>
        <w:tabs>
          <w:tab w:val="left" w:pos="1701"/>
        </w:tabs>
        <w:autoSpaceDE w:val="0"/>
        <w:autoSpaceDN w:val="0"/>
        <w:adjustRightInd w:val="0"/>
        <w:spacing w:after="0"/>
        <w:ind w:left="426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4149B628" w14:textId="77F3B560" w:rsidR="007A0126" w:rsidRDefault="007A0126" w:rsidP="007A0126">
      <w:pPr>
        <w:tabs>
          <w:tab w:val="left" w:pos="1701"/>
        </w:tabs>
        <w:autoSpaceDE w:val="0"/>
        <w:autoSpaceDN w:val="0"/>
        <w:adjustRightInd w:val="0"/>
        <w:spacing w:after="0"/>
        <w:ind w:left="180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7A0126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Cena </w:t>
      </w:r>
      <w:r w:rsidR="0023718B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o</w:t>
      </w:r>
      <w:r w:rsidRPr="007A0126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ferty najniższej / Cena oferty badanej x 100% = ilość punktów</w:t>
      </w:r>
    </w:p>
    <w:p w14:paraId="549EF5F4" w14:textId="77777777" w:rsidR="00C662C7" w:rsidRPr="007A0126" w:rsidRDefault="00C662C7" w:rsidP="007A0126">
      <w:pPr>
        <w:tabs>
          <w:tab w:val="left" w:pos="1701"/>
        </w:tabs>
        <w:autoSpaceDE w:val="0"/>
        <w:autoSpaceDN w:val="0"/>
        <w:adjustRightInd w:val="0"/>
        <w:spacing w:after="0"/>
        <w:ind w:left="180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</w:p>
    <w:p w14:paraId="53291280" w14:textId="77777777" w:rsidR="00EF138F" w:rsidRPr="007145F0" w:rsidRDefault="00EF138F" w:rsidP="007145F0">
      <w:pPr>
        <w:pStyle w:val="Akapitzlist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7145F0">
        <w:rPr>
          <w:rFonts w:eastAsia="Times New Roman" w:cstheme="minorHAnsi"/>
          <w:color w:val="000000"/>
          <w:sz w:val="24"/>
          <w:szCs w:val="24"/>
          <w:lang w:eastAsia="pl-PL"/>
        </w:rPr>
        <w:t>Oferta która uzyska najwyższą sumę punktów uznana zostanie za najkorzystniejszą.</w:t>
      </w:r>
    </w:p>
    <w:p w14:paraId="4464974B" w14:textId="6BBBD177" w:rsidR="00EF138F" w:rsidRPr="007145F0" w:rsidRDefault="00EF138F" w:rsidP="007145F0">
      <w:pPr>
        <w:pStyle w:val="Akapitzlist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7145F0">
        <w:rPr>
          <w:rFonts w:eastAsia="Times New Roman" w:cstheme="minorHAnsi"/>
          <w:color w:val="000000"/>
          <w:sz w:val="24"/>
          <w:szCs w:val="24"/>
          <w:lang w:eastAsia="pl-PL"/>
        </w:rPr>
        <w:t>Zamawiający przy dokonaniu wyboru oferty będzie kierować się elementarnymi zasadami obowiązującymi we wspólnotowym jednolitym rynku europejskim, w szczególności zasadą przejrzystości i jawności prowadzonego postępowania, zasadą ochrony uczciwej konkurencji, zasadą swobody przepływu kapitału, towarów, dóbr i usług, zasadą niedyskryminacji i równego traktowania wykonawców na rynku.</w:t>
      </w:r>
    </w:p>
    <w:p w14:paraId="0CFE720F" w14:textId="1BD43E0F" w:rsidR="00EF138F" w:rsidRPr="007145F0" w:rsidRDefault="00EF138F" w:rsidP="007145F0">
      <w:pPr>
        <w:pStyle w:val="Akapitzlist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7145F0">
        <w:rPr>
          <w:rFonts w:eastAsia="Times New Roman" w:cstheme="minorHAnsi"/>
          <w:color w:val="000000"/>
          <w:sz w:val="24"/>
          <w:szCs w:val="24"/>
          <w:lang w:eastAsia="pl-PL"/>
        </w:rPr>
        <w:t>Zamawiający po dokonaniu oceny nadesłanych ofert zaproponuje oferentowi, który uzyskał największą ilość punktów, zawarcie umowy zlecenia warunkowej na realizację przedmiotu zamówienia.</w:t>
      </w:r>
    </w:p>
    <w:p w14:paraId="186A62FF" w14:textId="77777777" w:rsidR="00EF138F" w:rsidRDefault="00EF138F" w:rsidP="007145F0">
      <w:pPr>
        <w:pStyle w:val="Akapitzlist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7145F0">
        <w:rPr>
          <w:rFonts w:eastAsia="Times New Roman" w:cstheme="minorHAnsi"/>
          <w:color w:val="000000"/>
          <w:sz w:val="24"/>
          <w:szCs w:val="24"/>
          <w:lang w:eastAsia="pl-PL"/>
        </w:rPr>
        <w:lastRenderedPageBreak/>
        <w:t>Warunkiem wejścia w życie umowy z wybranym wykonawcą będzie podpisanie przez Zamawiającego Umowy o dofinansowanie projektu w ramach działania 1.1  „Projekty B+R Przedsiębiorstw” Poddziałania 1.1.1 „Badania przemysłowe i prace rozwojowe realizowane przez przedsiębiorstwa” w ramach Programu Operacyjnego Inteligentny Rozwój 2014-2020</w:t>
      </w:r>
    </w:p>
    <w:p w14:paraId="576E9FD2" w14:textId="77777777" w:rsidR="00A8556A" w:rsidRPr="007145F0" w:rsidRDefault="00A8556A" w:rsidP="00A8556A">
      <w:pPr>
        <w:pStyle w:val="Akapitzlist"/>
        <w:tabs>
          <w:tab w:val="left" w:pos="284"/>
        </w:tabs>
        <w:autoSpaceDE w:val="0"/>
        <w:autoSpaceDN w:val="0"/>
        <w:adjustRightInd w:val="0"/>
        <w:spacing w:after="0"/>
        <w:ind w:left="1068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</w:p>
    <w:p w14:paraId="49EFB192" w14:textId="412B254F" w:rsidR="008D55E7" w:rsidRPr="00130C5D" w:rsidRDefault="00D97F96" w:rsidP="00C22A81">
      <w:pPr>
        <w:numPr>
          <w:ilvl w:val="0"/>
          <w:numId w:val="3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Miejsce oraz termin składania ofert</w:t>
      </w:r>
      <w:r w:rsidR="008D55E7" w:rsidRPr="00130C5D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 xml:space="preserve">: </w:t>
      </w:r>
    </w:p>
    <w:p w14:paraId="0B7BF945" w14:textId="77777777" w:rsidR="001D135D" w:rsidRDefault="008D55E7" w:rsidP="00D97F96">
      <w:pPr>
        <w:tabs>
          <w:tab w:val="left" w:pos="284"/>
        </w:tabs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Preferowany sposób dostarczenia oferty</w:t>
      </w:r>
      <w:r w:rsidR="00CD2F97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:</w:t>
      </w: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osobiście w siedzibie zamawiającego: </w:t>
      </w:r>
    </w:p>
    <w:p w14:paraId="2E168DA1" w14:textId="77777777" w:rsidR="00F33EB1" w:rsidRDefault="00F33EB1" w:rsidP="00D97F96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F33EB1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NMG S.A. adres: ul. 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Fordońska 246, 85-766 Bydgoszcz. </w:t>
      </w:r>
    </w:p>
    <w:p w14:paraId="4DAAE017" w14:textId="77777777" w:rsidR="00CB759F" w:rsidRPr="00CB759F" w:rsidRDefault="008D55E7" w:rsidP="00D97F96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Dopuszcza się również złożenie oferty drogą pocztową (poczta, kurier</w:t>
      </w:r>
      <w:r w:rsidR="00CD244C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, etc.) i drogą </w:t>
      </w:r>
      <w:r w:rsidR="00CD244C" w:rsidRPr="00CB759F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elektroniczną. P</w:t>
      </w:r>
      <w:r w:rsidRPr="00CB759F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lik w formacie pdf </w:t>
      </w:r>
      <w:r w:rsidR="00CD244C" w:rsidRPr="00CB759F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należy przesłać </w:t>
      </w:r>
      <w:r w:rsidRPr="00CB759F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na adres e-mail:</w:t>
      </w:r>
      <w:r w:rsidR="00CD244C" w:rsidRPr="00CB759F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</w:p>
    <w:p w14:paraId="324430DB" w14:textId="0B8FAEA7" w:rsidR="008D55E7" w:rsidRPr="00130C5D" w:rsidRDefault="00F06D73" w:rsidP="00D97F96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hyperlink r:id="rId9" w:history="1">
        <w:r w:rsidR="00CE6635" w:rsidRPr="001E5CE7">
          <w:rPr>
            <w:rStyle w:val="Hipercze"/>
            <w:rFonts w:asciiTheme="minorHAnsi" w:eastAsia="Times New Roman" w:hAnsiTheme="minorHAnsi" w:cstheme="minorHAnsi"/>
            <w:sz w:val="24"/>
            <w:szCs w:val="24"/>
            <w:lang w:eastAsia="pl-PL"/>
          </w:rPr>
          <w:t>oferty@nmg.pl</w:t>
        </w:r>
      </w:hyperlink>
      <w:r w:rsidR="00FC260B" w:rsidRPr="00CB759F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.</w:t>
      </w:r>
      <w:r w:rsidR="00FC260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</w:p>
    <w:p w14:paraId="032FED2C" w14:textId="39E10C8C" w:rsidR="00623221" w:rsidRDefault="00623221" w:rsidP="00623221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8556C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Termin składania ofert upływa w dniu: </w:t>
      </w:r>
      <w:r w:rsidR="000D0834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1</w:t>
      </w:r>
      <w:r w:rsidR="00F84CBD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1</w:t>
      </w:r>
      <w:bookmarkStart w:id="0" w:name="_GoBack"/>
      <w:bookmarkEnd w:id="0"/>
      <w:r w:rsidRPr="008556CD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.1</w:t>
      </w:r>
      <w:r w:rsidR="008556CD" w:rsidRPr="008556CD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2</w:t>
      </w:r>
      <w:r w:rsidRPr="008556CD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.2018</w:t>
      </w:r>
      <w:r w:rsidRPr="008556C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r.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</w:p>
    <w:p w14:paraId="60AA65CF" w14:textId="77777777" w:rsidR="00623221" w:rsidRDefault="00623221" w:rsidP="00623221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Oferta musi pozostać ważna min.  do dnia: </w:t>
      </w: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26.04.2019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r.</w:t>
      </w:r>
    </w:p>
    <w:p w14:paraId="6B01858C" w14:textId="77777777" w:rsidR="00F33EB1" w:rsidRDefault="00F33EB1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346D3F1A" w14:textId="7E7411B5" w:rsidR="008D55E7" w:rsidRPr="0060097B" w:rsidRDefault="008D55E7" w:rsidP="00C22A81">
      <w:pPr>
        <w:pStyle w:val="Akapitzlist"/>
        <w:numPr>
          <w:ilvl w:val="0"/>
          <w:numId w:val="3"/>
        </w:numPr>
        <w:tabs>
          <w:tab w:val="left" w:pos="142"/>
        </w:tabs>
        <w:autoSpaceDE w:val="0"/>
        <w:autoSpaceDN w:val="0"/>
        <w:adjustRightInd w:val="0"/>
        <w:spacing w:after="0"/>
        <w:ind w:hanging="786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60097B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Złożona </w:t>
      </w:r>
      <w:r w:rsidRPr="00802AD9"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pl-PL"/>
        </w:rPr>
        <w:t>oferta musi</w:t>
      </w:r>
      <w:r w:rsidRPr="0060097B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 zawierać: </w:t>
      </w:r>
    </w:p>
    <w:p w14:paraId="5E1A8A02" w14:textId="77777777" w:rsidR="008D55E7" w:rsidRDefault="005B74ED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I</w:t>
      </w:r>
      <w:r w:rsidR="00395D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mię i nazwisko 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raz</w:t>
      </w:r>
      <w:r w:rsidR="00395D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adres oferenta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6AFECE35" w14:textId="59765188" w:rsidR="006B5D03" w:rsidRDefault="006B5D03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Telefon kontaktowy,</w:t>
      </w:r>
    </w:p>
    <w:p w14:paraId="77217444" w14:textId="736BBCFA" w:rsidR="006B5D03" w:rsidRDefault="006B5D03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Adres e-mail,</w:t>
      </w:r>
    </w:p>
    <w:p w14:paraId="39933167" w14:textId="5EDB03D3" w:rsidR="001A0447" w:rsidRPr="00130C5D" w:rsidRDefault="001A0447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PESEL,</w:t>
      </w:r>
    </w:p>
    <w:p w14:paraId="3B2D4618" w14:textId="77777777" w:rsidR="008D55E7" w:rsidRDefault="008D55E7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datę sporządzenia, </w:t>
      </w:r>
    </w:p>
    <w:p w14:paraId="52E6D89D" w14:textId="5A14DFBF" w:rsidR="008D55E7" w:rsidRPr="00130C5D" w:rsidRDefault="00311BAF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stawk</w:t>
      </w:r>
      <w:r w:rsidR="00802AD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ę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godzinow</w:t>
      </w:r>
      <w:r w:rsidR="00802AD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ą</w:t>
      </w:r>
      <w:r w:rsidR="00EB0637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wyrażoną w PLN, </w:t>
      </w:r>
    </w:p>
    <w:p w14:paraId="7D10ED54" w14:textId="77777777" w:rsidR="008D55E7" w:rsidRPr="00130C5D" w:rsidRDefault="008D55E7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termin ważności oferty, </w:t>
      </w:r>
    </w:p>
    <w:p w14:paraId="406320FA" w14:textId="1E1015B7" w:rsidR="008D55E7" w:rsidRDefault="006B5D03" w:rsidP="006B5D03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g</w:t>
      </w:r>
      <w:r w:rsidRPr="006B5D03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otowości do rozpoczęcia prac </w:t>
      </w:r>
      <w:r w:rsidR="00FC260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wyrażona w miesiącach licząc od dnia podpisania umowy</w:t>
      </w:r>
      <w:r w:rsidR="007C110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35F4DF34" w14:textId="77777777" w:rsidR="00C22A81" w:rsidRPr="00C22A81" w:rsidRDefault="00C22A81" w:rsidP="00C22A81">
      <w:pPr>
        <w:pStyle w:val="Akapitzlist"/>
        <w:numPr>
          <w:ilvl w:val="0"/>
          <w:numId w:val="1"/>
        </w:numPr>
        <w:spacing w:after="0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C22A81">
        <w:rPr>
          <w:rFonts w:eastAsia="Times New Roman" w:cstheme="minorHAnsi"/>
          <w:color w:val="000000"/>
          <w:sz w:val="24"/>
          <w:szCs w:val="24"/>
          <w:lang w:eastAsia="pl-PL"/>
        </w:rPr>
        <w:t>potwierdzenie spełnienia warunków udz</w:t>
      </w:r>
      <w:r>
        <w:rPr>
          <w:rFonts w:eastAsia="Times New Roman" w:cstheme="minorHAnsi"/>
          <w:color w:val="000000"/>
          <w:sz w:val="24"/>
          <w:szCs w:val="24"/>
          <w:lang w:eastAsia="pl-PL"/>
        </w:rPr>
        <w:t xml:space="preserve">iału w postępowaniu, </w:t>
      </w:r>
    </w:p>
    <w:p w14:paraId="0E239334" w14:textId="77777777" w:rsidR="00C22A81" w:rsidRDefault="00C22A81" w:rsidP="00C22A81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C22A81">
        <w:rPr>
          <w:rFonts w:eastAsia="Times New Roman" w:cstheme="minorHAnsi"/>
          <w:color w:val="000000"/>
          <w:sz w:val="24"/>
          <w:szCs w:val="24"/>
          <w:lang w:eastAsia="pl-PL"/>
        </w:rPr>
        <w:t xml:space="preserve">oświadczenie o braku powiązań z Zamawiającym (załącznik nr </w:t>
      </w:r>
      <w:r w:rsidR="009548F9">
        <w:rPr>
          <w:rFonts w:eastAsia="Times New Roman" w:cstheme="minorHAnsi"/>
          <w:color w:val="000000"/>
          <w:sz w:val="24"/>
          <w:szCs w:val="24"/>
          <w:lang w:eastAsia="pl-PL"/>
        </w:rPr>
        <w:t>2</w:t>
      </w:r>
      <w:r w:rsidRPr="00C22A81">
        <w:rPr>
          <w:rFonts w:eastAsia="Times New Roman" w:cstheme="minorHAnsi"/>
          <w:color w:val="000000"/>
          <w:sz w:val="24"/>
          <w:szCs w:val="24"/>
          <w:lang w:eastAsia="pl-PL"/>
        </w:rPr>
        <w:t xml:space="preserve"> do niniejszego ogłoszenia), </w:t>
      </w:r>
    </w:p>
    <w:p w14:paraId="65B321AB" w14:textId="444A563D" w:rsidR="00C662C7" w:rsidRDefault="00C662C7" w:rsidP="00C22A81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>
        <w:rPr>
          <w:rFonts w:eastAsia="Times New Roman" w:cstheme="minorHAnsi"/>
          <w:color w:val="000000"/>
          <w:sz w:val="24"/>
          <w:szCs w:val="24"/>
          <w:lang w:eastAsia="pl-PL"/>
        </w:rPr>
        <w:t>Dokumentację stanowiącą załącznik nr 3 do niniejszego zapytania</w:t>
      </w:r>
      <w:r w:rsidR="00553819">
        <w:rPr>
          <w:rFonts w:eastAsia="Times New Roman" w:cstheme="minorHAnsi"/>
          <w:color w:val="000000"/>
          <w:sz w:val="24"/>
          <w:szCs w:val="24"/>
          <w:lang w:eastAsia="pl-PL"/>
        </w:rPr>
        <w:t>,</w:t>
      </w:r>
    </w:p>
    <w:p w14:paraId="05D2E60B" w14:textId="0F91AE3A" w:rsidR="00021AAC" w:rsidRDefault="00021AAC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podpis oferującego</w:t>
      </w:r>
      <w:r w:rsidR="006B5D03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735CC2B1" w14:textId="77777777" w:rsidR="004C635F" w:rsidRDefault="007C110B" w:rsidP="007C110B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7C110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ferta musi być przygotowana w języku polskim,</w:t>
      </w:r>
    </w:p>
    <w:p w14:paraId="48A5F843" w14:textId="77777777" w:rsidR="009548F9" w:rsidRDefault="009548F9" w:rsidP="009548F9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fertę należy złożyć na formularzu stanowiącym Załącznik nr 1 do niniejszego ogłoszenia.</w:t>
      </w:r>
    </w:p>
    <w:p w14:paraId="2231F4D7" w14:textId="77777777" w:rsidR="00C22A81" w:rsidRPr="00C22A81" w:rsidRDefault="00C22A81" w:rsidP="00C22A81">
      <w:pPr>
        <w:autoSpaceDE w:val="0"/>
        <w:autoSpaceDN w:val="0"/>
        <w:adjustRightInd w:val="0"/>
        <w:spacing w:after="0"/>
        <w:ind w:left="72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718A8F0E" w14:textId="06472000" w:rsidR="001D135D" w:rsidRPr="001D135D" w:rsidRDefault="00802AD9" w:rsidP="00C22A81">
      <w:pPr>
        <w:numPr>
          <w:ilvl w:val="0"/>
          <w:numId w:val="3"/>
        </w:numPr>
        <w:spacing w:after="0"/>
        <w:ind w:left="709" w:hanging="709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Kontakt w sprawie oferty</w:t>
      </w:r>
    </w:p>
    <w:p w14:paraId="7666A4E7" w14:textId="7D14CF74" w:rsidR="00CB759F" w:rsidRPr="00130C5D" w:rsidRDefault="001D135D" w:rsidP="00CB759F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D13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Pytania dotyczące oferty prosimy kierować drogą elektroniczną na adres e-mail: </w:t>
      </w:r>
      <w:hyperlink r:id="rId10" w:history="1">
        <w:r w:rsidR="00CE6635" w:rsidRPr="001E5CE7">
          <w:rPr>
            <w:rStyle w:val="Hipercze"/>
            <w:rFonts w:asciiTheme="minorHAnsi" w:eastAsia="Times New Roman" w:hAnsiTheme="minorHAnsi" w:cstheme="minorHAnsi"/>
            <w:sz w:val="24"/>
            <w:szCs w:val="24"/>
            <w:lang w:eastAsia="pl-PL"/>
          </w:rPr>
          <w:t>oferty@nmg.pl</w:t>
        </w:r>
      </w:hyperlink>
      <w:r w:rsidR="00CB759F" w:rsidRPr="00CB759F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.</w:t>
      </w:r>
      <w:r w:rsidR="00CB759F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</w:p>
    <w:p w14:paraId="4CDE64B4" w14:textId="54C721C0" w:rsidR="00C22A81" w:rsidRDefault="00C22A81" w:rsidP="00C22A81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27D47072" w14:textId="77777777" w:rsidR="001C2F7C" w:rsidRPr="001D135D" w:rsidRDefault="001C2F7C" w:rsidP="00C22A81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0ACA200A" w14:textId="77777777" w:rsidR="008D55E7" w:rsidRPr="00130C5D" w:rsidRDefault="008D55E7" w:rsidP="00C22A81">
      <w:pPr>
        <w:numPr>
          <w:ilvl w:val="0"/>
          <w:numId w:val="3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Zamawiający zastrzega sobie prawo do:</w:t>
      </w:r>
    </w:p>
    <w:p w14:paraId="073BE086" w14:textId="3B5166AE" w:rsidR="008D55E7" w:rsidRDefault="00802AD9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</w:t>
      </w:r>
      <w:r w:rsidR="008D55E7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dwołania  postępowania, unieważnienia go w całości lub w części w każdym czasie, bez podania przyczyny, co nie będzie podstawą dla oferenta do dochodzenia przeciwko </w:t>
      </w:r>
      <w:r w:rsidR="008D55E7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lastRenderedPageBreak/>
        <w:t>zamawiającemu jakichkolwiek roszczeń lub do wykonania jakichkolwiek uprawnień, zamknięcia postępowania bez dokonania wyboru oferty, zmiany terminów wyznaczonych w ogłoszeniu, żądania szczegółowych informacji i wyjaśnień od oferentów na każdym etapie przetargu, wyłącznej interpretacji zapisów ogłoszenia.</w:t>
      </w:r>
    </w:p>
    <w:p w14:paraId="63A1A4DE" w14:textId="77777777" w:rsidR="001A592C" w:rsidRDefault="001A592C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48948B22" w14:textId="77777777" w:rsidR="008528D4" w:rsidRDefault="008528D4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49F618CD" w14:textId="77777777" w:rsidR="00A8556A" w:rsidRDefault="00A8556A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57C90449" w14:textId="6054643B" w:rsidR="008D55E7" w:rsidRPr="00130C5D" w:rsidRDefault="00802AD9" w:rsidP="00C22A81">
      <w:pPr>
        <w:numPr>
          <w:ilvl w:val="0"/>
          <w:numId w:val="3"/>
        </w:numPr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Uwagi</w:t>
      </w:r>
    </w:p>
    <w:p w14:paraId="47DDDC60" w14:textId="77777777" w:rsidR="006B69FB" w:rsidRPr="006B69FB" w:rsidRDefault="006B69FB" w:rsidP="006B69FB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Zamawiający przewiduje możliwość dokonania zmian postanowień zawartej umowy w stosunku do treści oferty, na podstawie której dokonano wyboru wykonawcy, w następującym zakresie:</w:t>
      </w:r>
    </w:p>
    <w:p w14:paraId="255C3215" w14:textId="77777777" w:rsidR="006B69FB" w:rsidRPr="006B69FB" w:rsidRDefault="006B69FB" w:rsidP="006B69FB">
      <w:pPr>
        <w:numPr>
          <w:ilvl w:val="0"/>
          <w:numId w:val="2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Rozwiązania umowy, bez regresu odszkodowawczego ze strony Wykonawcy, jeżeli z Zamawiającym zostanie rozwiązana umowa o dofinansowanie przez Narodowe Centrum Badań i Rozwoju;</w:t>
      </w:r>
    </w:p>
    <w:p w14:paraId="5CFA15FC" w14:textId="77777777" w:rsidR="006B69FB" w:rsidRPr="006B69FB" w:rsidRDefault="006B69FB" w:rsidP="006B69FB">
      <w:pPr>
        <w:numPr>
          <w:ilvl w:val="0"/>
          <w:numId w:val="2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Zmiany harmonogramu realizacji umowy wynikającej z postanowień umowy Zamawiającego z </w:t>
      </w:r>
      <w:proofErr w:type="spellStart"/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NCBiR</w:t>
      </w:r>
      <w:proofErr w:type="spellEnd"/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, jeżeli umowa ta została zmieniona po udzieleniu zamówienia;</w:t>
      </w:r>
    </w:p>
    <w:p w14:paraId="012A53E5" w14:textId="77777777" w:rsidR="006B69FB" w:rsidRPr="006B69FB" w:rsidRDefault="006B69FB" w:rsidP="006B69FB">
      <w:pPr>
        <w:numPr>
          <w:ilvl w:val="0"/>
          <w:numId w:val="2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Zmiana istotnych postanowień umowy w stosunku do treści oferty jest dopuszczalna w sytuacji, gdy jest ona korzystna dla Zamawiającego i nie była możliwa do przewidzenia na etapie podpisywania umowy, a ponadto jej dokonanie wskazane jest w szczególności, gdy:</w:t>
      </w:r>
    </w:p>
    <w:p w14:paraId="4FE12885" w14:textId="77777777" w:rsidR="006B69FB" w:rsidRPr="006B69FB" w:rsidRDefault="006B69FB" w:rsidP="006B69FB">
      <w:pPr>
        <w:numPr>
          <w:ilvl w:val="0"/>
          <w:numId w:val="3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nastąpi zmiana powszechnie obowiązujących przepisów prawa w zakresie mającym wpływ na realizację przedmiotu umowy;</w:t>
      </w:r>
    </w:p>
    <w:p w14:paraId="0BDC563B" w14:textId="77777777" w:rsidR="006B69FB" w:rsidRDefault="006B69FB" w:rsidP="006B69FB">
      <w:pPr>
        <w:numPr>
          <w:ilvl w:val="0"/>
          <w:numId w:val="3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wynikną rozbieżności lub niejasności w umowie, których nie można usunąć w inny sposób, a zmiana będzie umożliwiać usunięcie rozbieżności i doprecyzowanie Umowy w celu jednoznacznej interpretacji jej postanowień przez Strony.</w:t>
      </w:r>
    </w:p>
    <w:p w14:paraId="35F1E596" w14:textId="77777777" w:rsidR="00A24668" w:rsidRDefault="00A24668" w:rsidP="00A24668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5C98C121" w14:textId="77777777" w:rsidR="00A24668" w:rsidRPr="00A24668" w:rsidRDefault="00A24668" w:rsidP="00A24668">
      <w:pPr>
        <w:numPr>
          <w:ilvl w:val="0"/>
          <w:numId w:val="3"/>
        </w:numPr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A24668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Warunki unieważnienia postępowania</w:t>
      </w:r>
    </w:p>
    <w:p w14:paraId="6B35F82F" w14:textId="77777777" w:rsidR="00A24668" w:rsidRPr="00A24668" w:rsidRDefault="00A24668" w:rsidP="00A24668">
      <w:pPr>
        <w:numPr>
          <w:ilvl w:val="0"/>
          <w:numId w:val="3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A24668">
        <w:rPr>
          <w:rFonts w:asciiTheme="minorHAnsi" w:eastAsia="Times New Roman" w:hAnsiTheme="minorHAnsi" w:cstheme="minorHAnsi"/>
          <w:sz w:val="24"/>
          <w:szCs w:val="24"/>
          <w:lang w:eastAsia="pl-PL"/>
        </w:rPr>
        <w:t>W sprawach nieuregulowanych stosuje się przepisy ustawy z dnia 23 kwietnia 1964 roku – Kodeks Cywilny, a także postanowienia obowiązujących Wytycznych dotyczących kwalifikowalności wydatków w ramach Europejskiego Funduszu Rozwoju Regionalnego, Europejskiego Funduszu Społecznego oraz Funduszu Spójności na lata 2014-2020.</w:t>
      </w:r>
    </w:p>
    <w:p w14:paraId="107F242E" w14:textId="77777777" w:rsidR="00A24668" w:rsidRPr="00A24668" w:rsidRDefault="00A24668" w:rsidP="00A24668">
      <w:pPr>
        <w:numPr>
          <w:ilvl w:val="0"/>
          <w:numId w:val="3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A24668">
        <w:rPr>
          <w:rFonts w:asciiTheme="minorHAnsi" w:eastAsia="Times New Roman" w:hAnsiTheme="minorHAnsi" w:cstheme="minorHAnsi"/>
          <w:sz w:val="24"/>
          <w:szCs w:val="24"/>
          <w:lang w:eastAsia="pl-PL"/>
        </w:rPr>
        <w:t>Zamawiający zastrzega sobie prawo do unieważnienia niniejszego postępowania bez podania uzasadnienia, lub do jego zakończenia bez wyboru oferty.</w:t>
      </w:r>
    </w:p>
    <w:p w14:paraId="29ADC149" w14:textId="77777777" w:rsidR="00A24668" w:rsidRPr="006B69FB" w:rsidRDefault="00A24668" w:rsidP="00A24668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4E12839B" w14:textId="77777777" w:rsidR="008D55E7" w:rsidRPr="00130C5D" w:rsidRDefault="008D55E7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74FBE2E" w14:textId="77777777" w:rsidR="00BE1DD0" w:rsidRPr="00BE1DD0" w:rsidRDefault="00BE1DD0" w:rsidP="00BE1DD0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t>Załączniki</w:t>
      </w:r>
    </w:p>
    <w:p w14:paraId="093FC1A2" w14:textId="77777777" w:rsidR="00BE1DD0" w:rsidRPr="009548F9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9548F9">
        <w:rPr>
          <w:rFonts w:asciiTheme="minorHAnsi" w:eastAsia="Times New Roman" w:hAnsiTheme="minorHAnsi" w:cstheme="minorHAnsi"/>
          <w:sz w:val="24"/>
          <w:szCs w:val="24"/>
          <w:lang w:eastAsia="pl-PL"/>
        </w:rPr>
        <w:t>Załącznik nr 1 – Formularz oferty</w:t>
      </w:r>
    </w:p>
    <w:p w14:paraId="6DF40BF0" w14:textId="77777777" w:rsid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9548F9">
        <w:rPr>
          <w:rFonts w:asciiTheme="minorHAnsi" w:eastAsia="Times New Roman" w:hAnsiTheme="minorHAnsi" w:cstheme="minorHAnsi"/>
          <w:sz w:val="24"/>
          <w:szCs w:val="24"/>
          <w:lang w:eastAsia="pl-PL"/>
        </w:rPr>
        <w:t>Załącznik nr 2 – Oświadczenie o braku powiązań kapitałowych i osobowych</w:t>
      </w:r>
    </w:p>
    <w:p w14:paraId="0D330977" w14:textId="742D401C" w:rsidR="00F40208" w:rsidRDefault="00F40208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F40208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Załącznik nr </w:t>
      </w:r>
      <w:r w:rsidR="004026BC">
        <w:rPr>
          <w:rFonts w:asciiTheme="minorHAnsi" w:eastAsia="Times New Roman" w:hAnsiTheme="minorHAnsi" w:cstheme="minorHAnsi"/>
          <w:sz w:val="24"/>
          <w:szCs w:val="24"/>
          <w:lang w:eastAsia="pl-PL"/>
        </w:rPr>
        <w:t>3</w:t>
      </w:r>
      <w:r w:rsidRPr="00F40208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– Oświadczenie, o łącznym zaangażowaniu zawodowym Wykonawcy</w:t>
      </w:r>
    </w:p>
    <w:p w14:paraId="1BEA9F08" w14:textId="77777777" w:rsidR="001C2F7C" w:rsidRDefault="001C2F7C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12E3B2AD" w14:textId="77777777" w:rsidR="001C2F7C" w:rsidRDefault="001C2F7C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284F1B8E" w14:textId="77777777" w:rsidR="00BE1DD0" w:rsidRPr="00450317" w:rsidRDefault="00BE1DD0" w:rsidP="004503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450317">
        <w:rPr>
          <w:rFonts w:ascii="Arial" w:hAnsi="Arial" w:cs="Arial"/>
          <w:b/>
          <w:bCs/>
          <w:color w:val="2F5496"/>
          <w:sz w:val="20"/>
          <w:szCs w:val="20"/>
        </w:rPr>
        <w:lastRenderedPageBreak/>
        <w:t xml:space="preserve">Załącznik nr 1 Wzór Oferty </w:t>
      </w:r>
    </w:p>
    <w:p w14:paraId="7DE0E64E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7F048BB" w14:textId="77777777" w:rsidR="00BE1DD0" w:rsidRPr="00BE1DD0" w:rsidRDefault="00BE1DD0" w:rsidP="00DF0B05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FORMULARZ OFERTY </w:t>
      </w:r>
    </w:p>
    <w:p w14:paraId="1822F44B" w14:textId="01D5D09D" w:rsidR="00BE1DD0" w:rsidRPr="00BE1DD0" w:rsidRDefault="00BE1DD0" w:rsidP="00DF0B05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W odpowiedzi na </w:t>
      </w:r>
      <w:r w:rsidR="000B187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zapytanie ofertowe</w:t>
      </w:r>
      <w:r w:rsidR="0023718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dotycząc</w:t>
      </w:r>
      <w:r w:rsidR="000B187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wyboru członka zespołu badawczego pełniącego </w:t>
      </w:r>
      <w:r w:rsidRPr="0023718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funkcję </w:t>
      </w:r>
      <w:r w:rsidR="00623221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Specjalista</w:t>
      </w:r>
      <w:r w:rsidRPr="0023718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składam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poniższą ofertę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27" w:type="dxa"/>
        </w:tblCellMar>
        <w:tblLook w:val="00A0" w:firstRow="1" w:lastRow="0" w:firstColumn="1" w:lastColumn="0" w:noHBand="0" w:noVBand="0"/>
      </w:tblPr>
      <w:tblGrid>
        <w:gridCol w:w="3964"/>
        <w:gridCol w:w="5098"/>
      </w:tblGrid>
      <w:tr w:rsidR="00BE1DD0" w:rsidRPr="00BE1DD0" w14:paraId="514949C3" w14:textId="77777777" w:rsidTr="00BE1DD0">
        <w:trPr>
          <w:trHeight w:val="567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2AA3B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Dane oferenta</w:t>
            </w:r>
          </w:p>
        </w:tc>
      </w:tr>
      <w:tr w:rsidR="00BE1DD0" w:rsidRPr="00BE1DD0" w14:paraId="76379BA2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F9DC1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Imię Nazwisko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9569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1A213463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A826C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dres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A4AB8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68A0C1FE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36EA5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ESEL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86327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0D0DC949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F284D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dres e-mail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A1BEA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51E6EE9C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FB0DC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Telefon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0E2BA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345435A1" w14:textId="77777777" w:rsidTr="00BE1DD0">
        <w:trPr>
          <w:trHeight w:val="567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CA5E0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 xml:space="preserve">Parametry oferty </w:t>
            </w:r>
          </w:p>
        </w:tc>
      </w:tr>
      <w:tr w:rsidR="00BE1DD0" w:rsidRPr="00BE1DD0" w14:paraId="36ADA840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A1E42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Data ważności oferty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895E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74D12A11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C7591" w14:textId="77777777" w:rsidR="00BE1DD0" w:rsidRPr="00E34456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  <w:lang w:eastAsia="pl-PL"/>
              </w:rPr>
            </w:pPr>
            <w:r w:rsidRPr="002371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tawka godzinowa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1F1B" w14:textId="77777777" w:rsidR="00BE1DD0" w:rsidRPr="00E34456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</w:tr>
    </w:tbl>
    <w:p w14:paraId="44E93AD9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2836415" w14:textId="1416841C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Oświadczam, że spełniam wymogi udziału w postępowaniu opisane w punkcie </w:t>
      </w:r>
      <w:r w:rsidR="00450317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4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.1 zapytania ofertowego.</w:t>
      </w:r>
    </w:p>
    <w:p w14:paraId="45A35DE2" w14:textId="77777777" w:rsid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AAA389E" w14:textId="77777777" w:rsidR="00802AD9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F4ADAF8" w14:textId="77777777" w:rsidR="00802AD9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65BF2034" w14:textId="77777777" w:rsidR="00802AD9" w:rsidRPr="00BE1DD0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755824B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5240" w:firstLine="42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…………………………………………… </w:t>
      </w:r>
    </w:p>
    <w:p w14:paraId="16742CE6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4532" w:firstLine="42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ab/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ab/>
        <w:t>data i podpis Wykonawcy</w:t>
      </w:r>
    </w:p>
    <w:p w14:paraId="01EB2922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595ABF5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9F2AF19" w14:textId="77777777" w:rsidR="00BE1DD0" w:rsidRDefault="00BE1DD0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ED6D30E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526B925B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03DA97D6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1CBC2923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7982D6BD" w14:textId="656A2551" w:rsidR="00DF0B05" w:rsidRDefault="0023718B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pl-PL"/>
        </w:rPr>
        <w:t>,</w:t>
      </w:r>
    </w:p>
    <w:p w14:paraId="0F73B818" w14:textId="77777777" w:rsidR="0023718B" w:rsidRDefault="0023718B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B750540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3573401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0372D658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7E341B6F" w14:textId="77777777" w:rsidR="00BE1DD0" w:rsidRDefault="00BE1DD0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646BDCF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lastRenderedPageBreak/>
        <w:t xml:space="preserve">Załącznik nr </w:t>
      </w:r>
      <w:r w:rsidR="00BE1DD0">
        <w:rPr>
          <w:rFonts w:ascii="Arial" w:hAnsi="Arial" w:cs="Arial"/>
          <w:b/>
          <w:bCs/>
          <w:color w:val="2F5496"/>
          <w:sz w:val="20"/>
          <w:szCs w:val="20"/>
        </w:rPr>
        <w:t>2</w:t>
      </w: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 Oświadczenie o braku powiązań </w:t>
      </w:r>
    </w:p>
    <w:p w14:paraId="19090F8E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BA67EED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……………, dn. ……………… </w:t>
      </w:r>
    </w:p>
    <w:p w14:paraId="0D5FF064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495D8D6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3AC5F8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C22A81">
        <w:rPr>
          <w:rFonts w:ascii="Arial" w:hAnsi="Arial" w:cs="Arial"/>
          <w:b/>
          <w:bCs/>
          <w:color w:val="000000"/>
          <w:sz w:val="20"/>
          <w:szCs w:val="20"/>
        </w:rPr>
        <w:t xml:space="preserve">Wykonawca: </w:t>
      </w:r>
    </w:p>
    <w:p w14:paraId="36D9E3C9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00467C4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240DAA90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>Nazwa</w:t>
      </w:r>
    </w:p>
    <w:p w14:paraId="3B55206B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Adres </w:t>
      </w:r>
    </w:p>
    <w:p w14:paraId="4BC974FF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0A9A4976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5C00D9C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27AFA40D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18354AC3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4F81CB9E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416D4FC1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19997369" w14:textId="77777777" w:rsidR="00C22A81" w:rsidRPr="00C22A81" w:rsidRDefault="00C22A81" w:rsidP="00C22A81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>Oświadczenie o braku powiązań</w:t>
      </w:r>
    </w:p>
    <w:p w14:paraId="2EED43E2" w14:textId="77777777" w:rsidR="00C22A81" w:rsidRPr="00C22A81" w:rsidRDefault="00C22A81" w:rsidP="00C22A81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>osobowych i kapitałowych</w:t>
      </w:r>
    </w:p>
    <w:p w14:paraId="5F520C8B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2F5496"/>
          <w:sz w:val="20"/>
          <w:szCs w:val="20"/>
        </w:rPr>
      </w:pPr>
    </w:p>
    <w:p w14:paraId="69B8095C" w14:textId="234EC43D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8556CD">
        <w:rPr>
          <w:rFonts w:ascii="Arial" w:hAnsi="Arial" w:cs="Arial"/>
          <w:color w:val="000000"/>
          <w:sz w:val="20"/>
          <w:szCs w:val="20"/>
        </w:rPr>
        <w:t xml:space="preserve">W odpowiedzi na </w:t>
      </w:r>
      <w:r w:rsidR="000B187C" w:rsidRPr="008556CD">
        <w:rPr>
          <w:rFonts w:ascii="Arial" w:hAnsi="Arial" w:cs="Arial"/>
          <w:color w:val="000000"/>
          <w:sz w:val="20"/>
          <w:szCs w:val="20"/>
        </w:rPr>
        <w:t>zapytanie ofertowe</w:t>
      </w:r>
      <w:r w:rsidR="0023718B" w:rsidRPr="008556CD">
        <w:rPr>
          <w:rFonts w:ascii="Arial" w:hAnsi="Arial" w:cs="Arial"/>
          <w:color w:val="000000"/>
          <w:sz w:val="20"/>
          <w:szCs w:val="20"/>
        </w:rPr>
        <w:t xml:space="preserve"> </w:t>
      </w:r>
      <w:r w:rsidRPr="008556CD">
        <w:rPr>
          <w:rFonts w:ascii="Arial" w:hAnsi="Arial" w:cs="Arial"/>
          <w:color w:val="000000"/>
          <w:sz w:val="20"/>
          <w:szCs w:val="20"/>
        </w:rPr>
        <w:t xml:space="preserve">z dnia </w:t>
      </w:r>
      <w:r w:rsidR="000D0834">
        <w:rPr>
          <w:rFonts w:ascii="Arial" w:hAnsi="Arial" w:cs="Arial"/>
          <w:color w:val="000000"/>
          <w:sz w:val="20"/>
          <w:szCs w:val="20"/>
        </w:rPr>
        <w:t>03</w:t>
      </w:r>
      <w:r w:rsidR="0023718B" w:rsidRPr="008556CD">
        <w:rPr>
          <w:rFonts w:ascii="Arial" w:hAnsi="Arial" w:cs="Arial"/>
          <w:color w:val="000000"/>
          <w:sz w:val="20"/>
          <w:szCs w:val="20"/>
        </w:rPr>
        <w:t>.</w:t>
      </w:r>
      <w:r w:rsidR="008556CD" w:rsidRPr="008556CD">
        <w:rPr>
          <w:rFonts w:ascii="Arial" w:hAnsi="Arial" w:cs="Arial"/>
          <w:color w:val="000000"/>
          <w:sz w:val="20"/>
          <w:szCs w:val="20"/>
        </w:rPr>
        <w:t>1</w:t>
      </w:r>
      <w:r w:rsidR="000D0834">
        <w:rPr>
          <w:rFonts w:ascii="Arial" w:hAnsi="Arial" w:cs="Arial"/>
          <w:color w:val="000000"/>
          <w:sz w:val="20"/>
          <w:szCs w:val="20"/>
        </w:rPr>
        <w:t>2</w:t>
      </w:r>
      <w:r w:rsidR="0023718B" w:rsidRPr="008556CD">
        <w:rPr>
          <w:rFonts w:ascii="Arial" w:hAnsi="Arial" w:cs="Arial"/>
          <w:color w:val="000000"/>
          <w:sz w:val="20"/>
          <w:szCs w:val="20"/>
        </w:rPr>
        <w:t>.2018</w:t>
      </w:r>
      <w:r w:rsidRPr="008556CD">
        <w:rPr>
          <w:rFonts w:ascii="Arial" w:hAnsi="Arial" w:cs="Arial"/>
          <w:color w:val="000000"/>
          <w:sz w:val="20"/>
          <w:szCs w:val="20"/>
        </w:rPr>
        <w:t xml:space="preserve"> oświadczam, że nie jestem powiązany/a z</w:t>
      </w:r>
      <w:r w:rsidRPr="00C22A81">
        <w:rPr>
          <w:rFonts w:ascii="Arial" w:hAnsi="Arial" w:cs="Arial"/>
          <w:color w:val="000000"/>
          <w:sz w:val="20"/>
          <w:szCs w:val="20"/>
        </w:rPr>
        <w:t xml:space="preserve"> Zamawiającym osobowo lub kapitałowo. </w:t>
      </w:r>
    </w:p>
    <w:p w14:paraId="544BF898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018CC7D3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, a wykonawcą, polegające w szczególności na: </w:t>
      </w:r>
    </w:p>
    <w:p w14:paraId="10DA8CA6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uczestniczeniu w spółce, jako wspólnik spółki cywilnej lub spółki osobowej, </w:t>
      </w:r>
    </w:p>
    <w:p w14:paraId="2B52691D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osiadaniu co najmniej 10 % udziałów lub akcji, </w:t>
      </w:r>
    </w:p>
    <w:p w14:paraId="13975458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ełnieniu funkcji członka organu nadzorczego lub zarządzającego, prokurenta, pełnomocnika, </w:t>
      </w:r>
    </w:p>
    <w:p w14:paraId="2F8B64C9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11A646AE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32F24044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129831A2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73B4C32A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5664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…………………………………………… </w:t>
      </w:r>
    </w:p>
    <w:p w14:paraId="78B02A5D" w14:textId="77777777" w:rsidR="00C22A81" w:rsidRPr="00C22A81" w:rsidRDefault="00C22A81" w:rsidP="00C22A81">
      <w:pPr>
        <w:spacing w:after="160" w:line="240" w:lineRule="auto"/>
        <w:ind w:left="6372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>data i podpis Wykonawcy</w:t>
      </w:r>
    </w:p>
    <w:p w14:paraId="19561D03" w14:textId="77777777" w:rsidR="00C22A81" w:rsidRPr="00C22A81" w:rsidRDefault="00C22A81" w:rsidP="00C22A81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17A3ACDF" w14:textId="77777777" w:rsidR="00C22A81" w:rsidRDefault="00C22A81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2C9C6B0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D62C694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1691BD2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85D0B1A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1D833C3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E46BA47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5F3D08B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lastRenderedPageBreak/>
        <w:t xml:space="preserve">Załącznik nr </w:t>
      </w:r>
      <w:r>
        <w:rPr>
          <w:rFonts w:ascii="Arial" w:hAnsi="Arial" w:cs="Arial"/>
          <w:b/>
          <w:bCs/>
          <w:color w:val="2F5496"/>
          <w:sz w:val="20"/>
          <w:szCs w:val="20"/>
        </w:rPr>
        <w:t>3</w:t>
      </w: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 </w:t>
      </w:r>
      <w:r w:rsidRPr="009A3066">
        <w:rPr>
          <w:rFonts w:ascii="Arial" w:hAnsi="Arial" w:cs="Arial"/>
          <w:b/>
          <w:bCs/>
          <w:color w:val="2F5496"/>
          <w:sz w:val="20"/>
          <w:szCs w:val="20"/>
        </w:rPr>
        <w:t>Oświadczenie, o łącznym zaangażowaniu zawodowym Wykonawcy</w:t>
      </w:r>
    </w:p>
    <w:p w14:paraId="75940EC1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4C06ED09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40C053E7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2D5F9265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………………………………..</w:t>
      </w:r>
    </w:p>
    <w:p w14:paraId="467FFF7D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Miejscowość i data</w:t>
      </w:r>
    </w:p>
    <w:p w14:paraId="37792D3C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3EC933EF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47DA2932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176B470C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  <w:r w:rsidRPr="00DD521F">
        <w:rPr>
          <w:rStyle w:val="Pogrubienie"/>
        </w:rPr>
        <w:t>Oświadczenie</w:t>
      </w:r>
    </w:p>
    <w:p w14:paraId="09914FB6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</w:p>
    <w:p w14:paraId="26AB9D02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</w:p>
    <w:p w14:paraId="20B32FCB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Nawiązując do zapytania ofertowego z dnia ……………………………………………………………</w:t>
      </w:r>
    </w:p>
    <w:p w14:paraId="153D3EF6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ja, niżej podpisany ……………………………………………………………………………………….</w:t>
      </w:r>
    </w:p>
    <w:p w14:paraId="69A53064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(imię i nazwisko)</w:t>
      </w:r>
    </w:p>
    <w:p w14:paraId="013E620B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oświadczam, że moje łączne zaangażowanie zawodowe w realizację wszystkich projektów finansowanych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DD521F">
        <w:rPr>
          <w:rFonts w:ascii="Arial" w:hAnsi="Arial" w:cs="Arial"/>
          <w:color w:val="000000"/>
          <w:sz w:val="20"/>
          <w:szCs w:val="20"/>
        </w:rPr>
        <w:t>z funduszy strukturalnych i FS oraz działań finansowanych z innych źródeł, w tym środków własnych beneficjenta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DD521F">
        <w:rPr>
          <w:rFonts w:ascii="Arial" w:hAnsi="Arial" w:cs="Arial"/>
          <w:color w:val="000000"/>
          <w:sz w:val="20"/>
          <w:szCs w:val="20"/>
        </w:rPr>
        <w:t>i innych podmiotów, nie będzie przekraczać 276 godzin miesięcznie.</w:t>
      </w:r>
    </w:p>
    <w:p w14:paraId="5144012F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3540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38EE42F7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3540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461"/>
        <w:gridCol w:w="2186"/>
        <w:gridCol w:w="1972"/>
        <w:gridCol w:w="1308"/>
        <w:gridCol w:w="1606"/>
        <w:gridCol w:w="1961"/>
      </w:tblGrid>
      <w:tr w:rsidR="00F40208" w:rsidRPr="00DB64B6" w14:paraId="38B7A649" w14:textId="77777777" w:rsidTr="00FD3D26">
        <w:trPr>
          <w:trHeight w:val="296"/>
          <w:jc w:val="center"/>
        </w:trPr>
        <w:tc>
          <w:tcPr>
            <w:tcW w:w="9494" w:type="dxa"/>
            <w:gridSpan w:val="6"/>
          </w:tcPr>
          <w:p w14:paraId="278BC956" w14:textId="77777777" w:rsidR="00F40208" w:rsidRPr="000B187C" w:rsidRDefault="00F40208" w:rsidP="00FD3D2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becne zaangażowanie Wykonawcy w innych projektach</w:t>
            </w:r>
          </w:p>
        </w:tc>
      </w:tr>
      <w:tr w:rsidR="00F40208" w:rsidRPr="00061831" w14:paraId="663DF899" w14:textId="77777777" w:rsidTr="00FD3D26">
        <w:trPr>
          <w:trHeight w:val="860"/>
          <w:jc w:val="center"/>
        </w:trPr>
        <w:tc>
          <w:tcPr>
            <w:tcW w:w="421" w:type="dxa"/>
          </w:tcPr>
          <w:p w14:paraId="7873014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LP</w:t>
            </w:r>
          </w:p>
        </w:tc>
        <w:tc>
          <w:tcPr>
            <w:tcW w:w="2269" w:type="dxa"/>
            <w:shd w:val="clear" w:color="auto" w:fill="auto"/>
          </w:tcPr>
          <w:p w14:paraId="6F04FAEC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Tytuł projektu</w:t>
            </w:r>
          </w:p>
        </w:tc>
        <w:tc>
          <w:tcPr>
            <w:tcW w:w="2025" w:type="dxa"/>
            <w:shd w:val="clear" w:color="auto" w:fill="auto"/>
          </w:tcPr>
          <w:p w14:paraId="2D1B32EF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Instytucja realizująca projekt</w:t>
            </w:r>
          </w:p>
        </w:tc>
        <w:tc>
          <w:tcPr>
            <w:tcW w:w="1327" w:type="dxa"/>
            <w:shd w:val="clear" w:color="auto" w:fill="auto"/>
          </w:tcPr>
          <w:p w14:paraId="077DD6C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ola w projekcie</w:t>
            </w:r>
          </w:p>
        </w:tc>
        <w:tc>
          <w:tcPr>
            <w:tcW w:w="1468" w:type="dxa"/>
            <w:shd w:val="clear" w:color="auto" w:fill="auto"/>
            <w:vAlign w:val="center"/>
          </w:tcPr>
          <w:p w14:paraId="01A4CBD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Wymiar zaangażowania w projekci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2B9D4A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kres zaangażowania</w:t>
            </w:r>
          </w:p>
        </w:tc>
      </w:tr>
      <w:tr w:rsidR="00F40208" w:rsidRPr="00767A8D" w14:paraId="644800B0" w14:textId="77777777" w:rsidTr="00FD3D26">
        <w:trPr>
          <w:trHeight w:val="804"/>
          <w:jc w:val="center"/>
        </w:trPr>
        <w:tc>
          <w:tcPr>
            <w:tcW w:w="421" w:type="dxa"/>
          </w:tcPr>
          <w:p w14:paraId="7276ED51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69" w:type="dxa"/>
            <w:shd w:val="clear" w:color="auto" w:fill="auto"/>
          </w:tcPr>
          <w:p w14:paraId="577B3BF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2DB7DF7A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2050B03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14:paraId="168434B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8E6A339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d (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d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/mm/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rrr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7310BDA3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o (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d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/mm/</w:t>
            </w:r>
            <w:proofErr w:type="spellStart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rrr</w:t>
            </w:r>
            <w:proofErr w:type="spellEnd"/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F40208" w:rsidRPr="00DB64B6" w14:paraId="1E97E5A4" w14:textId="77777777" w:rsidTr="00FD3D26">
        <w:trPr>
          <w:trHeight w:val="296"/>
          <w:jc w:val="center"/>
        </w:trPr>
        <w:tc>
          <w:tcPr>
            <w:tcW w:w="421" w:type="dxa"/>
          </w:tcPr>
          <w:p w14:paraId="394F3E2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69" w:type="dxa"/>
            <w:shd w:val="clear" w:color="auto" w:fill="auto"/>
          </w:tcPr>
          <w:p w14:paraId="300F117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4D1DD2C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C2C004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14:paraId="0F125691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D8FBECF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4518145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05D912DB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73B5066A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02C40CD1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362C6E97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……………………………….</w:t>
      </w:r>
    </w:p>
    <w:p w14:paraId="619B6754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     </w:t>
      </w:r>
      <w:r w:rsidRPr="00DD521F">
        <w:rPr>
          <w:rFonts w:ascii="Arial" w:hAnsi="Arial" w:cs="Arial"/>
          <w:color w:val="000000"/>
          <w:sz w:val="20"/>
          <w:szCs w:val="20"/>
        </w:rPr>
        <w:t>(podpis Wykonawcy)</w:t>
      </w:r>
    </w:p>
    <w:p w14:paraId="56735DAC" w14:textId="77777777" w:rsidR="00F40208" w:rsidRPr="000B187C" w:rsidRDefault="00F40208" w:rsidP="00C22A81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</w:p>
    <w:p w14:paraId="11C50CE0" w14:textId="77777777" w:rsidR="00F40208" w:rsidRPr="000B187C" w:rsidRDefault="00F40208" w:rsidP="00C22A81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</w:p>
    <w:p w14:paraId="4F8BA92B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BE5AE83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564B3E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356765E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707B8B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E45D950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8AE9891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D1FEFF4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2D455875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85F3ACC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85F8A1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sectPr w:rsidR="00F40208" w:rsidSect="008757E1">
      <w:headerReference w:type="default" r:id="rId11"/>
      <w:footerReference w:type="default" r:id="rId12"/>
      <w:pgSz w:w="11906" w:h="16838"/>
      <w:pgMar w:top="1536" w:right="1417" w:bottom="1417" w:left="1417" w:header="708" w:footer="2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76475F" w14:textId="77777777" w:rsidR="00F06D73" w:rsidRDefault="00F06D73">
      <w:pPr>
        <w:spacing w:after="0" w:line="240" w:lineRule="auto"/>
      </w:pPr>
      <w:r>
        <w:separator/>
      </w:r>
    </w:p>
  </w:endnote>
  <w:endnote w:type="continuationSeparator" w:id="0">
    <w:p w14:paraId="2B8CED41" w14:textId="77777777" w:rsidR="00F06D73" w:rsidRDefault="00F06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0065853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  <w:lang w:val="pl-PL"/>
      </w:rPr>
    </w:sdtEndPr>
    <w:sdtContent>
      <w:p w14:paraId="32658D03" w14:textId="77777777" w:rsidR="001D135D" w:rsidRDefault="001D135D">
        <w:pPr>
          <w:pStyle w:val="Stopka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6F1A" w:rsidRPr="00616F1A">
          <w:rPr>
            <w:noProof/>
            <w:lang w:val="pl-PL"/>
          </w:rPr>
          <w:t>6</w:t>
        </w:r>
        <w:r>
          <w:fldChar w:fldCharType="end"/>
        </w:r>
        <w:r>
          <w:rPr>
            <w:lang w:val="pl-PL"/>
          </w:rPr>
          <w:t xml:space="preserve"> | </w:t>
        </w:r>
        <w:r>
          <w:rPr>
            <w:color w:val="808080" w:themeColor="background1" w:themeShade="80"/>
            <w:spacing w:val="60"/>
            <w:lang w:val="pl-PL"/>
          </w:rPr>
          <w:t>Strona</w:t>
        </w:r>
      </w:p>
    </w:sdtContent>
  </w:sdt>
  <w:p w14:paraId="7CDF72F8" w14:textId="77777777" w:rsidR="00F5199D" w:rsidRDefault="00F06D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8C0536" w14:textId="77777777" w:rsidR="00F06D73" w:rsidRDefault="00F06D73">
      <w:pPr>
        <w:spacing w:after="0" w:line="240" w:lineRule="auto"/>
      </w:pPr>
      <w:r>
        <w:separator/>
      </w:r>
    </w:p>
  </w:footnote>
  <w:footnote w:type="continuationSeparator" w:id="0">
    <w:p w14:paraId="33A8199C" w14:textId="77777777" w:rsidR="00F06D73" w:rsidRDefault="00F06D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B2D47" w14:textId="77777777" w:rsidR="001D135D" w:rsidRDefault="001D135D" w:rsidP="001D135D">
    <w:pPr>
      <w:pStyle w:val="Nagwek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A2E34"/>
    <w:multiLevelType w:val="multilevel"/>
    <w:tmpl w:val="54FA59F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1B5200"/>
    <w:multiLevelType w:val="hybridMultilevel"/>
    <w:tmpl w:val="310614AE"/>
    <w:lvl w:ilvl="0" w:tplc="0415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21EB6"/>
    <w:multiLevelType w:val="hybridMultilevel"/>
    <w:tmpl w:val="F7B0C120"/>
    <w:lvl w:ilvl="0" w:tplc="5B182C80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color w:val="2F5496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2DEFFD6">
      <w:start w:val="1"/>
      <w:numFmt w:val="lowerLetter"/>
      <w:lvlText w:val="%4)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7050665"/>
    <w:multiLevelType w:val="hybridMultilevel"/>
    <w:tmpl w:val="F2D0DC44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" w15:restartNumberingAfterBreak="0">
    <w:nsid w:val="08025FBC"/>
    <w:multiLevelType w:val="multilevel"/>
    <w:tmpl w:val="D4A09C7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D30692"/>
    <w:multiLevelType w:val="hybridMultilevel"/>
    <w:tmpl w:val="81A874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E4A"/>
    <w:multiLevelType w:val="multilevel"/>
    <w:tmpl w:val="870437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15099A"/>
    <w:multiLevelType w:val="hybridMultilevel"/>
    <w:tmpl w:val="048A82E4"/>
    <w:lvl w:ilvl="0" w:tplc="5AE438BE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31B72"/>
    <w:multiLevelType w:val="hybridMultilevel"/>
    <w:tmpl w:val="ACB89548"/>
    <w:lvl w:ilvl="0" w:tplc="80E0ADA6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812F9D"/>
    <w:multiLevelType w:val="hybridMultilevel"/>
    <w:tmpl w:val="3F889DD4"/>
    <w:lvl w:ilvl="0" w:tplc="F774D1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926AE"/>
    <w:multiLevelType w:val="hybridMultilevel"/>
    <w:tmpl w:val="066A492A"/>
    <w:lvl w:ilvl="0" w:tplc="5AE438BE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156" w:hanging="360"/>
      </w:pPr>
    </w:lvl>
    <w:lvl w:ilvl="2" w:tplc="0415001B">
      <w:start w:val="1"/>
      <w:numFmt w:val="lowerRoman"/>
      <w:lvlText w:val="%3."/>
      <w:lvlJc w:val="right"/>
      <w:pPr>
        <w:ind w:left="1876" w:hanging="180"/>
      </w:pPr>
    </w:lvl>
    <w:lvl w:ilvl="3" w:tplc="0415000F">
      <w:start w:val="1"/>
      <w:numFmt w:val="decimal"/>
      <w:lvlText w:val="%4."/>
      <w:lvlJc w:val="left"/>
      <w:pPr>
        <w:ind w:left="2596" w:hanging="360"/>
      </w:pPr>
    </w:lvl>
    <w:lvl w:ilvl="4" w:tplc="04150019">
      <w:start w:val="1"/>
      <w:numFmt w:val="lowerLetter"/>
      <w:lvlText w:val="%5."/>
      <w:lvlJc w:val="left"/>
      <w:pPr>
        <w:ind w:left="3316" w:hanging="360"/>
      </w:pPr>
    </w:lvl>
    <w:lvl w:ilvl="5" w:tplc="0415001B">
      <w:start w:val="1"/>
      <w:numFmt w:val="lowerRoman"/>
      <w:lvlText w:val="%6."/>
      <w:lvlJc w:val="right"/>
      <w:pPr>
        <w:ind w:left="4036" w:hanging="180"/>
      </w:pPr>
    </w:lvl>
    <w:lvl w:ilvl="6" w:tplc="0415000F">
      <w:start w:val="1"/>
      <w:numFmt w:val="decimal"/>
      <w:lvlText w:val="%7."/>
      <w:lvlJc w:val="left"/>
      <w:pPr>
        <w:ind w:left="4756" w:hanging="360"/>
      </w:pPr>
    </w:lvl>
    <w:lvl w:ilvl="7" w:tplc="04150019">
      <w:start w:val="1"/>
      <w:numFmt w:val="lowerLetter"/>
      <w:lvlText w:val="%8."/>
      <w:lvlJc w:val="left"/>
      <w:pPr>
        <w:ind w:left="5476" w:hanging="360"/>
      </w:pPr>
    </w:lvl>
    <w:lvl w:ilvl="8" w:tplc="0415001B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21A911C2"/>
    <w:multiLevelType w:val="hybridMultilevel"/>
    <w:tmpl w:val="E0BC1DEE"/>
    <w:lvl w:ilvl="0" w:tplc="5AE438BE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2448E2"/>
    <w:multiLevelType w:val="multilevel"/>
    <w:tmpl w:val="8C90001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64779F"/>
    <w:multiLevelType w:val="hybridMultilevel"/>
    <w:tmpl w:val="218EB8BE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4" w15:restartNumberingAfterBreak="0">
    <w:nsid w:val="287D7E6F"/>
    <w:multiLevelType w:val="hybridMultilevel"/>
    <w:tmpl w:val="840671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36FF1"/>
    <w:multiLevelType w:val="hybridMultilevel"/>
    <w:tmpl w:val="92E85366"/>
    <w:lvl w:ilvl="0" w:tplc="5AE438BE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F4CB5"/>
    <w:multiLevelType w:val="hybridMultilevel"/>
    <w:tmpl w:val="DF52C93A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38844DD8"/>
    <w:multiLevelType w:val="multilevel"/>
    <w:tmpl w:val="42BA551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997284"/>
    <w:multiLevelType w:val="hybridMultilevel"/>
    <w:tmpl w:val="66ECDE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E80473"/>
    <w:multiLevelType w:val="hybridMultilevel"/>
    <w:tmpl w:val="BFB8A61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64577E5"/>
    <w:multiLevelType w:val="hybridMultilevel"/>
    <w:tmpl w:val="03066322"/>
    <w:lvl w:ilvl="0" w:tplc="906CE546">
      <w:start w:val="1"/>
      <w:numFmt w:val="decimal"/>
      <w:lvlText w:val="%1."/>
      <w:lvlJc w:val="left"/>
      <w:pPr>
        <w:ind w:left="1080" w:hanging="360"/>
      </w:pPr>
      <w:rPr>
        <w:rFonts w:cs="Times New Roman"/>
        <w:b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4A875081"/>
    <w:multiLevelType w:val="hybridMultilevel"/>
    <w:tmpl w:val="65D2A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8A4774"/>
    <w:multiLevelType w:val="hybridMultilevel"/>
    <w:tmpl w:val="AC9EB3FA"/>
    <w:lvl w:ilvl="0" w:tplc="F800D5CE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0690552"/>
    <w:multiLevelType w:val="hybridMultilevel"/>
    <w:tmpl w:val="9564AD76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 w15:restartNumberingAfterBreak="0">
    <w:nsid w:val="54A92014"/>
    <w:multiLevelType w:val="multilevel"/>
    <w:tmpl w:val="8E8C2C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C0E5F92"/>
    <w:multiLevelType w:val="hybridMultilevel"/>
    <w:tmpl w:val="4B0EE9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8261A"/>
    <w:multiLevelType w:val="hybridMultilevel"/>
    <w:tmpl w:val="CBD8B9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3D7723"/>
    <w:multiLevelType w:val="hybridMultilevel"/>
    <w:tmpl w:val="860E4E3A"/>
    <w:lvl w:ilvl="0" w:tplc="5AE438BE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9345B7"/>
    <w:multiLevelType w:val="hybridMultilevel"/>
    <w:tmpl w:val="4850A7D8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6F3F06C6"/>
    <w:multiLevelType w:val="hybridMultilevel"/>
    <w:tmpl w:val="140EC5AE"/>
    <w:lvl w:ilvl="0" w:tplc="61324038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2620D9"/>
    <w:multiLevelType w:val="hybridMultilevel"/>
    <w:tmpl w:val="CB4CD936"/>
    <w:lvl w:ilvl="0" w:tplc="5AE438BE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6B103F"/>
    <w:multiLevelType w:val="hybridMultilevel"/>
    <w:tmpl w:val="694017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B81303"/>
    <w:multiLevelType w:val="multilevel"/>
    <w:tmpl w:val="0790589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5D23BB7"/>
    <w:multiLevelType w:val="hybridMultilevel"/>
    <w:tmpl w:val="4F50029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885536D"/>
    <w:multiLevelType w:val="multilevel"/>
    <w:tmpl w:val="79729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ED02E3"/>
    <w:multiLevelType w:val="multilevel"/>
    <w:tmpl w:val="0004D62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22"/>
  </w:num>
  <w:num w:numId="3">
    <w:abstractNumId w:val="8"/>
  </w:num>
  <w:num w:numId="4">
    <w:abstractNumId w:val="14"/>
  </w:num>
  <w:num w:numId="5">
    <w:abstractNumId w:val="1"/>
  </w:num>
  <w:num w:numId="6">
    <w:abstractNumId w:val="5"/>
  </w:num>
  <w:num w:numId="7">
    <w:abstractNumId w:val="16"/>
  </w:num>
  <w:num w:numId="8">
    <w:abstractNumId w:val="33"/>
  </w:num>
  <w:num w:numId="9">
    <w:abstractNumId w:val="31"/>
  </w:num>
  <w:num w:numId="10">
    <w:abstractNumId w:val="34"/>
  </w:num>
  <w:num w:numId="11">
    <w:abstractNumId w:val="6"/>
  </w:num>
  <w:num w:numId="12">
    <w:abstractNumId w:val="17"/>
  </w:num>
  <w:num w:numId="13">
    <w:abstractNumId w:val="24"/>
  </w:num>
  <w:num w:numId="14">
    <w:abstractNumId w:val="12"/>
  </w:num>
  <w:num w:numId="15">
    <w:abstractNumId w:val="32"/>
  </w:num>
  <w:num w:numId="16">
    <w:abstractNumId w:val="4"/>
  </w:num>
  <w:num w:numId="17">
    <w:abstractNumId w:val="0"/>
  </w:num>
  <w:num w:numId="18">
    <w:abstractNumId w:val="35"/>
  </w:num>
  <w:num w:numId="19">
    <w:abstractNumId w:val="26"/>
  </w:num>
  <w:num w:numId="20">
    <w:abstractNumId w:val="29"/>
  </w:num>
  <w:num w:numId="21">
    <w:abstractNumId w:val="18"/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</w:num>
  <w:num w:numId="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cxMzEyMDK0NDJT0lEKTi0uzszPAykwNKwFAMawvTktAAAA"/>
  </w:docVars>
  <w:rsids>
    <w:rsidRoot w:val="008D55E7"/>
    <w:rsid w:val="00021AAC"/>
    <w:rsid w:val="00023E26"/>
    <w:rsid w:val="00036085"/>
    <w:rsid w:val="0004089A"/>
    <w:rsid w:val="00042328"/>
    <w:rsid w:val="00082CB2"/>
    <w:rsid w:val="0009063E"/>
    <w:rsid w:val="00094F97"/>
    <w:rsid w:val="000A1755"/>
    <w:rsid w:val="000A7557"/>
    <w:rsid w:val="000B187C"/>
    <w:rsid w:val="000B6AE3"/>
    <w:rsid w:val="000D0834"/>
    <w:rsid w:val="000D63ED"/>
    <w:rsid w:val="000E7F7D"/>
    <w:rsid w:val="00117881"/>
    <w:rsid w:val="00124AE0"/>
    <w:rsid w:val="00130C5D"/>
    <w:rsid w:val="00142E74"/>
    <w:rsid w:val="001632CD"/>
    <w:rsid w:val="00165E01"/>
    <w:rsid w:val="00174222"/>
    <w:rsid w:val="00177358"/>
    <w:rsid w:val="001820DE"/>
    <w:rsid w:val="00191E42"/>
    <w:rsid w:val="001A0447"/>
    <w:rsid w:val="001A543B"/>
    <w:rsid w:val="001A56E6"/>
    <w:rsid w:val="001A592C"/>
    <w:rsid w:val="001B1FE4"/>
    <w:rsid w:val="001C2F7C"/>
    <w:rsid w:val="001C6E1E"/>
    <w:rsid w:val="001D0576"/>
    <w:rsid w:val="001D135D"/>
    <w:rsid w:val="002109F3"/>
    <w:rsid w:val="00223D83"/>
    <w:rsid w:val="00225BA2"/>
    <w:rsid w:val="0023388F"/>
    <w:rsid w:val="00235FFB"/>
    <w:rsid w:val="0023718B"/>
    <w:rsid w:val="0023720C"/>
    <w:rsid w:val="002528BC"/>
    <w:rsid w:val="002B2869"/>
    <w:rsid w:val="002D3805"/>
    <w:rsid w:val="002E1B86"/>
    <w:rsid w:val="002E34A0"/>
    <w:rsid w:val="00311BAF"/>
    <w:rsid w:val="0032274B"/>
    <w:rsid w:val="00346CB3"/>
    <w:rsid w:val="00347813"/>
    <w:rsid w:val="0035572C"/>
    <w:rsid w:val="00375393"/>
    <w:rsid w:val="00382B75"/>
    <w:rsid w:val="00395D7B"/>
    <w:rsid w:val="003C3485"/>
    <w:rsid w:val="003C44F5"/>
    <w:rsid w:val="003D20C4"/>
    <w:rsid w:val="003D609B"/>
    <w:rsid w:val="003E094C"/>
    <w:rsid w:val="003E2BB4"/>
    <w:rsid w:val="003E47A1"/>
    <w:rsid w:val="003F4E89"/>
    <w:rsid w:val="00401394"/>
    <w:rsid w:val="004026BC"/>
    <w:rsid w:val="00404CDC"/>
    <w:rsid w:val="00416767"/>
    <w:rsid w:val="004320B1"/>
    <w:rsid w:val="004326D3"/>
    <w:rsid w:val="00450317"/>
    <w:rsid w:val="00452374"/>
    <w:rsid w:val="00455D90"/>
    <w:rsid w:val="004626A9"/>
    <w:rsid w:val="00481B97"/>
    <w:rsid w:val="0049749B"/>
    <w:rsid w:val="004A14A4"/>
    <w:rsid w:val="004A4125"/>
    <w:rsid w:val="004B1624"/>
    <w:rsid w:val="004C635F"/>
    <w:rsid w:val="004E355C"/>
    <w:rsid w:val="004F4648"/>
    <w:rsid w:val="004F51A8"/>
    <w:rsid w:val="005067C8"/>
    <w:rsid w:val="005379D7"/>
    <w:rsid w:val="0054649D"/>
    <w:rsid w:val="00553819"/>
    <w:rsid w:val="00565856"/>
    <w:rsid w:val="005A2945"/>
    <w:rsid w:val="005B5883"/>
    <w:rsid w:val="005B74ED"/>
    <w:rsid w:val="005C72C1"/>
    <w:rsid w:val="005D42D2"/>
    <w:rsid w:val="005F766F"/>
    <w:rsid w:val="0060097B"/>
    <w:rsid w:val="00616F1A"/>
    <w:rsid w:val="00623221"/>
    <w:rsid w:val="006323DE"/>
    <w:rsid w:val="00665E11"/>
    <w:rsid w:val="00690930"/>
    <w:rsid w:val="00693916"/>
    <w:rsid w:val="006A5039"/>
    <w:rsid w:val="006B5D03"/>
    <w:rsid w:val="006B69FB"/>
    <w:rsid w:val="006D3220"/>
    <w:rsid w:val="006E5FE8"/>
    <w:rsid w:val="007040B8"/>
    <w:rsid w:val="007145F0"/>
    <w:rsid w:val="007154C1"/>
    <w:rsid w:val="0079396F"/>
    <w:rsid w:val="007A0126"/>
    <w:rsid w:val="007B14E3"/>
    <w:rsid w:val="007B7DE9"/>
    <w:rsid w:val="007C110B"/>
    <w:rsid w:val="007D40B0"/>
    <w:rsid w:val="007F1EA7"/>
    <w:rsid w:val="00802AD9"/>
    <w:rsid w:val="008528D4"/>
    <w:rsid w:val="008556CD"/>
    <w:rsid w:val="00861BEA"/>
    <w:rsid w:val="00872F4E"/>
    <w:rsid w:val="008769B5"/>
    <w:rsid w:val="00884B8C"/>
    <w:rsid w:val="008A3D97"/>
    <w:rsid w:val="008C3E79"/>
    <w:rsid w:val="008C7F5E"/>
    <w:rsid w:val="008D55E7"/>
    <w:rsid w:val="008E6302"/>
    <w:rsid w:val="008F0889"/>
    <w:rsid w:val="0090617D"/>
    <w:rsid w:val="00913B93"/>
    <w:rsid w:val="009157BD"/>
    <w:rsid w:val="009221DB"/>
    <w:rsid w:val="00951E04"/>
    <w:rsid w:val="009548F9"/>
    <w:rsid w:val="009618DE"/>
    <w:rsid w:val="00970E1C"/>
    <w:rsid w:val="009740CA"/>
    <w:rsid w:val="00984CB7"/>
    <w:rsid w:val="00992167"/>
    <w:rsid w:val="009921B7"/>
    <w:rsid w:val="009A714F"/>
    <w:rsid w:val="009C2A8F"/>
    <w:rsid w:val="009C5BD4"/>
    <w:rsid w:val="009E561E"/>
    <w:rsid w:val="009E6A84"/>
    <w:rsid w:val="009F2E25"/>
    <w:rsid w:val="00A11CB1"/>
    <w:rsid w:val="00A17A78"/>
    <w:rsid w:val="00A24668"/>
    <w:rsid w:val="00A50AA8"/>
    <w:rsid w:val="00A60E11"/>
    <w:rsid w:val="00A8556A"/>
    <w:rsid w:val="00A94000"/>
    <w:rsid w:val="00A94C6B"/>
    <w:rsid w:val="00AF65C0"/>
    <w:rsid w:val="00B03367"/>
    <w:rsid w:val="00B31406"/>
    <w:rsid w:val="00B72DC9"/>
    <w:rsid w:val="00B86633"/>
    <w:rsid w:val="00B90240"/>
    <w:rsid w:val="00B976D6"/>
    <w:rsid w:val="00BA6441"/>
    <w:rsid w:val="00BC4C8B"/>
    <w:rsid w:val="00BD4CD2"/>
    <w:rsid w:val="00BD5B16"/>
    <w:rsid w:val="00BE1DD0"/>
    <w:rsid w:val="00BE6B70"/>
    <w:rsid w:val="00C05345"/>
    <w:rsid w:val="00C149F4"/>
    <w:rsid w:val="00C22A81"/>
    <w:rsid w:val="00C4051D"/>
    <w:rsid w:val="00C47FF7"/>
    <w:rsid w:val="00C633D8"/>
    <w:rsid w:val="00C646EC"/>
    <w:rsid w:val="00C662C7"/>
    <w:rsid w:val="00C66CFA"/>
    <w:rsid w:val="00C75D19"/>
    <w:rsid w:val="00CB759F"/>
    <w:rsid w:val="00CD244C"/>
    <w:rsid w:val="00CD2F97"/>
    <w:rsid w:val="00CE123B"/>
    <w:rsid w:val="00CE6635"/>
    <w:rsid w:val="00CF05E3"/>
    <w:rsid w:val="00D02E14"/>
    <w:rsid w:val="00D17C29"/>
    <w:rsid w:val="00D2743B"/>
    <w:rsid w:val="00D3225E"/>
    <w:rsid w:val="00D434B8"/>
    <w:rsid w:val="00D54B63"/>
    <w:rsid w:val="00D632FC"/>
    <w:rsid w:val="00D67CA0"/>
    <w:rsid w:val="00D85BCA"/>
    <w:rsid w:val="00D9598F"/>
    <w:rsid w:val="00D96A77"/>
    <w:rsid w:val="00D97F96"/>
    <w:rsid w:val="00DB5C67"/>
    <w:rsid w:val="00DC0F42"/>
    <w:rsid w:val="00DD5265"/>
    <w:rsid w:val="00DF0B05"/>
    <w:rsid w:val="00E11870"/>
    <w:rsid w:val="00E34456"/>
    <w:rsid w:val="00E37095"/>
    <w:rsid w:val="00E475B2"/>
    <w:rsid w:val="00E66211"/>
    <w:rsid w:val="00E76F85"/>
    <w:rsid w:val="00E86193"/>
    <w:rsid w:val="00EA4495"/>
    <w:rsid w:val="00EB0637"/>
    <w:rsid w:val="00EE7105"/>
    <w:rsid w:val="00EF0457"/>
    <w:rsid w:val="00EF138F"/>
    <w:rsid w:val="00F05471"/>
    <w:rsid w:val="00F06D73"/>
    <w:rsid w:val="00F27393"/>
    <w:rsid w:val="00F33EB1"/>
    <w:rsid w:val="00F34615"/>
    <w:rsid w:val="00F34D95"/>
    <w:rsid w:val="00F40208"/>
    <w:rsid w:val="00F40A0B"/>
    <w:rsid w:val="00F84CBD"/>
    <w:rsid w:val="00F85EBF"/>
    <w:rsid w:val="00FB0CB7"/>
    <w:rsid w:val="00FB546E"/>
    <w:rsid w:val="00FC260B"/>
    <w:rsid w:val="00FC32A6"/>
    <w:rsid w:val="00FC3443"/>
    <w:rsid w:val="00FD30B0"/>
    <w:rsid w:val="00FD542C"/>
    <w:rsid w:val="00FD750A"/>
    <w:rsid w:val="00FE5FC1"/>
    <w:rsid w:val="00FE7774"/>
    <w:rsid w:val="00FF1962"/>
    <w:rsid w:val="00FF4FBC"/>
    <w:rsid w:val="00FF6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C4F989"/>
  <w15:docId w15:val="{E77AAEBF-1769-4D4D-AE45-6C6844080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921B7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8D55E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StopkaZnak">
    <w:name w:val="Stopka Znak"/>
    <w:basedOn w:val="Domylnaczcionkaakapitu"/>
    <w:link w:val="Stopka"/>
    <w:uiPriority w:val="99"/>
    <w:rsid w:val="008D55E7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Nagwek">
    <w:name w:val="header"/>
    <w:basedOn w:val="Normalny"/>
    <w:link w:val="NagwekZnak"/>
    <w:uiPriority w:val="99"/>
    <w:unhideWhenUsed/>
    <w:rsid w:val="008D55E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55E7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23388F"/>
  </w:style>
  <w:style w:type="paragraph" w:styleId="Akapitzlist">
    <w:name w:val="List Paragraph"/>
    <w:basedOn w:val="Normalny"/>
    <w:link w:val="AkapitzlistZnak"/>
    <w:uiPriority w:val="34"/>
    <w:qFormat/>
    <w:rsid w:val="0023388F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E3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E34A0"/>
    <w:rPr>
      <w:rFonts w:ascii="Tahoma" w:eastAsia="Calibri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067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67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67C8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67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67C8"/>
    <w:rPr>
      <w:rFonts w:ascii="Calibri" w:eastAsia="Calibri" w:hAnsi="Calibri"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F464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F4648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F4648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22A81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260B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F40208"/>
    <w:rPr>
      <w:b/>
      <w:bCs/>
    </w:rPr>
  </w:style>
  <w:style w:type="table" w:styleId="Tabela-Siatka">
    <w:name w:val="Table Grid"/>
    <w:basedOn w:val="Standardowy"/>
    <w:uiPriority w:val="59"/>
    <w:rsid w:val="00F402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CB759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04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0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1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3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6164">
      <w:bodyDiv w:val="1"/>
      <w:marLeft w:val="0"/>
      <w:marRight w:val="0"/>
      <w:marTop w:val="57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4946">
              <w:marLeft w:val="0"/>
              <w:marRight w:val="37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649917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4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36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mg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oferty@nmg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ferty@nmg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D0F6F2-D253-4F31-A3FB-4AF4E3C03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695</Words>
  <Characters>10171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hmurska</dc:creator>
  <cp:lastModifiedBy>Czajkowska Aleksandra</cp:lastModifiedBy>
  <cp:revision>13</cp:revision>
  <cp:lastPrinted>2016-11-17T12:21:00Z</cp:lastPrinted>
  <dcterms:created xsi:type="dcterms:W3CDTF">2018-04-18T12:19:00Z</dcterms:created>
  <dcterms:modified xsi:type="dcterms:W3CDTF">2018-12-03T10:51:00Z</dcterms:modified>
</cp:coreProperties>
</file>